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67" w:type="dxa"/>
        <w:tblInd w:w="-12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7"/>
        <w:gridCol w:w="5452"/>
        <w:gridCol w:w="960"/>
        <w:gridCol w:w="1324"/>
        <w:gridCol w:w="1015"/>
        <w:gridCol w:w="699"/>
      </w:tblGrid>
      <w:tr w:rsidR="003E6E86" w:rsidRPr="00FC747C" w14:paraId="0E8E2196" w14:textId="77777777" w:rsidTr="004834B8">
        <w:trPr>
          <w:trHeight w:val="288"/>
        </w:trPr>
        <w:tc>
          <w:tcPr>
            <w:tcW w:w="106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</w:tcPr>
          <w:p w14:paraId="13B47F8E" w14:textId="07006FE3" w:rsidR="003E6E86" w:rsidRPr="00FC747C" w:rsidRDefault="003E6E86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  <w:t>GAZİ ÜNİVERSİTESŞİ</w:t>
            </w:r>
          </w:p>
        </w:tc>
      </w:tr>
      <w:tr w:rsidR="000239DA" w:rsidRPr="00FC747C" w14:paraId="0C6F4904" w14:textId="77777777" w:rsidTr="004834B8">
        <w:trPr>
          <w:trHeight w:val="288"/>
        </w:trPr>
        <w:tc>
          <w:tcPr>
            <w:tcW w:w="106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E9F9DA3" w14:textId="77777777" w:rsidR="000239DA" w:rsidRPr="00FC747C" w:rsidRDefault="000239DA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  <w:t>TEKNOLOJİ FAKÜLTESİ</w:t>
            </w:r>
          </w:p>
        </w:tc>
      </w:tr>
      <w:tr w:rsidR="000239DA" w:rsidRPr="00FC747C" w14:paraId="49EBDC25" w14:textId="77777777" w:rsidTr="004834B8">
        <w:trPr>
          <w:trHeight w:val="300"/>
        </w:trPr>
        <w:tc>
          <w:tcPr>
            <w:tcW w:w="106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450C6EB" w14:textId="3C4F861C" w:rsidR="000239DA" w:rsidRPr="00FC747C" w:rsidRDefault="00650DFF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  <w:t>AĞAÇİŞLERİ</w:t>
            </w:r>
            <w:r w:rsidR="000239DA" w:rsidRPr="00FC747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  <w:t xml:space="preserve"> </w:t>
            </w:r>
            <w:r w:rsidR="00D917E3" w:rsidRPr="00FC747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  <w:t xml:space="preserve">ENDÜSTRİ </w:t>
            </w:r>
            <w:r w:rsidR="000239DA" w:rsidRPr="00FC747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tr-TR"/>
              </w:rPr>
              <w:t>MÜHENDİSLİĞİ BÖLÜMÜ LİSANS PROGRAMI</w:t>
            </w:r>
          </w:p>
        </w:tc>
      </w:tr>
      <w:tr w:rsidR="000239DA" w:rsidRPr="00FC747C" w14:paraId="7A1B3770" w14:textId="77777777" w:rsidTr="004834B8">
        <w:trPr>
          <w:trHeight w:val="300"/>
        </w:trPr>
        <w:tc>
          <w:tcPr>
            <w:tcW w:w="10667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0CECE"/>
            <w:noWrap/>
            <w:vAlign w:val="bottom"/>
            <w:hideMark/>
          </w:tcPr>
          <w:p w14:paraId="786948CF" w14:textId="15AFF819" w:rsidR="000239DA" w:rsidRPr="00FC747C" w:rsidRDefault="000239DA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bookmarkStart w:id="0" w:name="_GoBack"/>
            <w:bookmarkEnd w:id="0"/>
          </w:p>
        </w:tc>
      </w:tr>
      <w:tr w:rsidR="000239DA" w:rsidRPr="00FC747C" w14:paraId="5C4DDB8B" w14:textId="77777777" w:rsidTr="004834B8">
        <w:trPr>
          <w:trHeight w:val="300"/>
        </w:trPr>
        <w:tc>
          <w:tcPr>
            <w:tcW w:w="666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012AC8D7" w14:textId="5CEDFC61" w:rsidR="000239DA" w:rsidRPr="00FC747C" w:rsidRDefault="00B431A7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1</w:t>
            </w:r>
            <w:r w:rsidR="000239DA"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. YARIYIL</w:t>
            </w:r>
          </w:p>
        </w:tc>
        <w:tc>
          <w:tcPr>
            <w:tcW w:w="3998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61678B0A" w14:textId="77777777" w:rsidR="000239DA" w:rsidRPr="00FC747C" w:rsidRDefault="000239DA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0239DA" w:rsidRPr="00FC747C" w14:paraId="12D31993" w14:textId="77777777" w:rsidTr="004834B8">
        <w:trPr>
          <w:trHeight w:val="300"/>
        </w:trPr>
        <w:tc>
          <w:tcPr>
            <w:tcW w:w="12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1EC51CB" w14:textId="77777777" w:rsidR="000239DA" w:rsidRPr="00FC747C" w:rsidRDefault="000239DA" w:rsidP="000239D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4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20A9A9B" w14:textId="77777777" w:rsidR="000239DA" w:rsidRPr="00FC747C" w:rsidRDefault="000239DA" w:rsidP="000239D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BDA1F8C" w14:textId="77777777" w:rsidR="000239DA" w:rsidRPr="00FC747C" w:rsidRDefault="000239DA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9F925A2" w14:textId="77777777" w:rsidR="000239DA" w:rsidRPr="00FC747C" w:rsidRDefault="000239DA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10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625A7B8" w14:textId="77777777" w:rsidR="000239DA" w:rsidRPr="00FC747C" w:rsidRDefault="000239DA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4DA01F06" w14:textId="77777777" w:rsidR="000239DA" w:rsidRPr="00FC747C" w:rsidRDefault="000239DA" w:rsidP="000239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0239DA" w:rsidRPr="00FC747C" w14:paraId="141C49AC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8E190" w14:textId="0A5C48B6" w:rsidR="000239DA" w:rsidRPr="00FC747C" w:rsidRDefault="00B431A7" w:rsidP="00EF7629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ENG</w:t>
            </w:r>
            <w:r w:rsidR="00873E7F"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-</w:t>
            </w:r>
            <w:r w:rsidR="000239DA"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1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21DE3" w14:textId="77777777" w:rsidR="000239DA" w:rsidRPr="00FC747C" w:rsidRDefault="000239DA" w:rsidP="000239DA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İNGİLİZCE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17FBB" w14:textId="321D9F5A" w:rsidR="000239DA" w:rsidRPr="00FC747C" w:rsidRDefault="007325A2" w:rsidP="0068635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E02DA" w14:textId="77777777" w:rsidR="000239DA" w:rsidRPr="00FC747C" w:rsidRDefault="000239DA" w:rsidP="0068635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01779" w14:textId="21AFB3F6" w:rsidR="000239DA" w:rsidRPr="00FC747C" w:rsidRDefault="007325A2" w:rsidP="0068635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E1523A" w14:textId="0FDDEC01" w:rsidR="000239DA" w:rsidRPr="00FC747C" w:rsidRDefault="007325A2" w:rsidP="0068635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7325A2" w:rsidRPr="00FC747C" w14:paraId="08C7B90F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313B8" w14:textId="3C009199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FİZ1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3137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FİZİK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EDBC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2E91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478BF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790BD5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6</w:t>
            </w:r>
          </w:p>
        </w:tc>
      </w:tr>
      <w:tr w:rsidR="007325A2" w:rsidRPr="00FC747C" w14:paraId="1F3360C2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31D48" w14:textId="7B9876C0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MAT1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75323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MATEMATİK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D227C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0AE70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0CBCB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C6F1B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6</w:t>
            </w:r>
          </w:p>
        </w:tc>
      </w:tr>
      <w:tr w:rsidR="007325A2" w:rsidRPr="00FC747C" w14:paraId="61C701B5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A834" w14:textId="4F5AA5CD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TÜR1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8F6F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TÜRK DİLİ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662C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7F73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33F8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3F9F16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7325A2" w:rsidRPr="00FC747C" w14:paraId="20EF445A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95A1E" w14:textId="495B65CA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TAR1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2F0D0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ATATÜRK İLKELERİ ve İNKILAP TARİHİ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D331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D661A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2B323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FF085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7325A2" w:rsidRPr="00FC747C" w14:paraId="60FD2767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DEF43" w14:textId="504AAE3F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FİZ156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0AA85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FİZİK LABORATUVAR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A673E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6E79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5CD3B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9F2FE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7325A2" w:rsidRPr="00FC747C" w14:paraId="3AFD94A8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D71A2" w14:textId="4019D3F5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AEM11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D3E2D" w14:textId="408F0938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AĞAÇİŞLERİ ENDÜSTRİ MÜHENDİSLİĞİNE GİRİŞ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271499" w14:textId="4A6177B8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4DF9A9" w14:textId="183AA789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FBE8E" w14:textId="1D39F682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1EE3895" w14:textId="53B2947E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7325A2" w:rsidRPr="00FC747C" w14:paraId="191417AE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CB36B" w14:textId="2B037AFA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113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BBE72A" w14:textId="758693BD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ĞAÇ DENDROLOJİSİ VE ANATOMİSİ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00130" w14:textId="3A731443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A5A7D" w14:textId="6BDD2986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E5543" w14:textId="1E8EFC0F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29BBBC" w14:textId="371663A6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7325A2" w:rsidRPr="00FC747C" w14:paraId="6C3FCC07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D35C5" w14:textId="4E933C2A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119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48BF3" w14:textId="5A77D2C0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BİLGİSAYAR PROGRAMLAM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9CAC3" w14:textId="41DCE94A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45A75" w14:textId="7E3DBD80" w:rsidR="007325A2" w:rsidRPr="00FC747C" w:rsidRDefault="00C6062B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EF626" w14:textId="6FFE45F1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7C5D9C3" w14:textId="443F82BD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7325A2" w:rsidRPr="00FC747C" w14:paraId="50AC3358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40AC0" w14:textId="7251F347" w:rsidR="007325A2" w:rsidRPr="00FC747C" w:rsidRDefault="007325A2" w:rsidP="007325A2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12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D15E8" w14:textId="69E722EE" w:rsidR="007325A2" w:rsidRPr="00FC747C" w:rsidRDefault="007325A2" w:rsidP="007325A2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RESİM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E3AEC" w14:textId="798FA3A4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7612E" w14:textId="4AEFB670" w:rsidR="007325A2" w:rsidRPr="00FC747C" w:rsidRDefault="00C6062B" w:rsidP="007325A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7D557" w14:textId="50F9F0CD" w:rsidR="007325A2" w:rsidRPr="00FC747C" w:rsidRDefault="007325A2" w:rsidP="007325A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4023D9" w14:textId="75022FE9" w:rsidR="007325A2" w:rsidRPr="00FC747C" w:rsidRDefault="00C6062B" w:rsidP="007325A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3</w:t>
            </w:r>
          </w:p>
        </w:tc>
      </w:tr>
      <w:tr w:rsidR="007325A2" w:rsidRPr="00FC747C" w14:paraId="4D6BE69D" w14:textId="77777777" w:rsidTr="007325A2">
        <w:trPr>
          <w:trHeight w:val="300"/>
        </w:trPr>
        <w:tc>
          <w:tcPr>
            <w:tcW w:w="666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</w:tcPr>
          <w:p w14:paraId="66831F9A" w14:textId="657D9017" w:rsidR="007325A2" w:rsidRPr="00FC747C" w:rsidRDefault="00FD0A75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TOPLAM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4F6048E9" w14:textId="7DEA0EB0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5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3BD9F70D" w14:textId="49A394FA" w:rsidR="007325A2" w:rsidRPr="00FC747C" w:rsidRDefault="00C6062B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4</w:t>
            </w:r>
          </w:p>
        </w:tc>
        <w:tc>
          <w:tcPr>
            <w:tcW w:w="10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33E7707C" w14:textId="2243B2AD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9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50D318D1" w14:textId="70293879" w:rsidR="007325A2" w:rsidRPr="00FC747C" w:rsidRDefault="00C6062B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0</w:t>
            </w:r>
          </w:p>
        </w:tc>
      </w:tr>
      <w:tr w:rsidR="007325A2" w:rsidRPr="00FC747C" w14:paraId="6967038F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AE2F6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</w:tc>
        <w:tc>
          <w:tcPr>
            <w:tcW w:w="5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1CD9C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B623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D15BB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AFE8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40C42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7325A2" w:rsidRPr="00FC747C" w14:paraId="3115F876" w14:textId="77777777" w:rsidTr="004834B8">
        <w:trPr>
          <w:trHeight w:val="300"/>
        </w:trPr>
        <w:tc>
          <w:tcPr>
            <w:tcW w:w="666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30007F02" w14:textId="11BE8081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. YARIYIL</w:t>
            </w:r>
          </w:p>
        </w:tc>
        <w:tc>
          <w:tcPr>
            <w:tcW w:w="3998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1E154572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7325A2" w:rsidRPr="00FC747C" w14:paraId="35F401BC" w14:textId="77777777" w:rsidTr="004834B8">
        <w:trPr>
          <w:trHeight w:val="300"/>
        </w:trPr>
        <w:tc>
          <w:tcPr>
            <w:tcW w:w="12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2E99CBC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4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72EB848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6606FC8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CAD2C6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10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A8CBEE9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4484CE88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7325A2" w:rsidRPr="00FC747C" w14:paraId="402C6D28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C4B38" w14:textId="115E34DA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ENG</w:t>
            </w:r>
            <w:r w:rsidR="00873E7F"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-</w:t>
            </w: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1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8E5E3D" w14:textId="0038D503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İNGİLİZCE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21B29" w14:textId="7011195C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98B4EF" w14:textId="5B06E152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201C7" w14:textId="31FEED38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BEAF7AD" w14:textId="1BDF3C70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7325A2" w:rsidRPr="00FC747C" w14:paraId="2BE5164E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C7AB5" w14:textId="452963BC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FİZ1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C5257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FİZİK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F8C40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45960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5A7D2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33E500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6</w:t>
            </w:r>
          </w:p>
        </w:tc>
      </w:tr>
      <w:tr w:rsidR="007325A2" w:rsidRPr="00FC747C" w14:paraId="58F0DA5B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77FE" w14:textId="481CBD44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MAT1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13F5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MATEMATİK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58D3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F60B0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DEBB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199EE1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6</w:t>
            </w:r>
          </w:p>
        </w:tc>
      </w:tr>
      <w:tr w:rsidR="007325A2" w:rsidRPr="00FC747C" w14:paraId="2639B88A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ACE0" w14:textId="384C1F34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TÜR1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5E2B8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TÜRK DİLİ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78269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2E09E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EB82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AB976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</w:tr>
      <w:tr w:rsidR="007325A2" w:rsidRPr="00FC747C" w14:paraId="6A7DFC8F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9435A" w14:textId="06212B38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KİM1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99688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KİMY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0BA25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1F602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77908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0AD443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6</w:t>
            </w:r>
          </w:p>
        </w:tc>
      </w:tr>
      <w:tr w:rsidR="007325A2" w:rsidRPr="00FC747C" w14:paraId="2EE89528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DB47" w14:textId="736B7A95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KİM15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F3120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KİMYA LABORATUVAR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C55B1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04291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6714B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B52210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2</w:t>
            </w:r>
          </w:p>
        </w:tc>
      </w:tr>
      <w:tr w:rsidR="007325A2" w:rsidRPr="00FC747C" w14:paraId="7542C9CA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EF51A" w14:textId="30BCC094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TAR1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DAA8D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ATATÜRK İLKELERİ VE İNKILAP TARİHİ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4E7B3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976E6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2A38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47B049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2</w:t>
            </w:r>
          </w:p>
        </w:tc>
      </w:tr>
      <w:tr w:rsidR="007325A2" w:rsidRPr="00FC747C" w14:paraId="6089011C" w14:textId="77777777" w:rsidTr="004834B8">
        <w:trPr>
          <w:trHeight w:val="300"/>
        </w:trPr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45274" w14:textId="080E14A8" w:rsidR="007325A2" w:rsidRPr="00FC747C" w:rsidRDefault="007325A2" w:rsidP="00732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116</w:t>
            </w:r>
          </w:p>
        </w:tc>
        <w:tc>
          <w:tcPr>
            <w:tcW w:w="54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1C0096" w14:textId="68381B2A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RESİM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F492B" w14:textId="05D8A2C8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6C5D3" w14:textId="03E3DF81" w:rsidR="007325A2" w:rsidRPr="00FC747C" w:rsidRDefault="00C6062B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FE2E7" w14:textId="3563C5A9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6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09B0D" w14:textId="681B46A6" w:rsidR="007325A2" w:rsidRPr="00FC747C" w:rsidRDefault="00C6062B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4</w:t>
            </w:r>
          </w:p>
        </w:tc>
      </w:tr>
      <w:tr w:rsidR="007325A2" w:rsidRPr="00FC747C" w14:paraId="0B220594" w14:textId="77777777" w:rsidTr="007325A2">
        <w:trPr>
          <w:trHeight w:val="300"/>
        </w:trPr>
        <w:tc>
          <w:tcPr>
            <w:tcW w:w="6669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bottom"/>
          </w:tcPr>
          <w:p w14:paraId="02FC82A5" w14:textId="22446F5D" w:rsidR="007325A2" w:rsidRPr="00FC747C" w:rsidRDefault="00FD0A75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TOPLA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bottom"/>
          </w:tcPr>
          <w:p w14:paraId="2C2C9489" w14:textId="44362280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2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bottom"/>
          </w:tcPr>
          <w:p w14:paraId="454B2623" w14:textId="68EE6A0F" w:rsidR="007325A2" w:rsidRPr="00FC747C" w:rsidRDefault="00C6062B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4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bottom"/>
          </w:tcPr>
          <w:p w14:paraId="6F02D970" w14:textId="3069BC3A" w:rsidR="007325A2" w:rsidRPr="00FC747C" w:rsidRDefault="00B367CD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6</w:t>
            </w:r>
          </w:p>
        </w:tc>
        <w:tc>
          <w:tcPr>
            <w:tcW w:w="69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5B5C9DE3" w14:textId="0E22872E" w:rsidR="007325A2" w:rsidRPr="00FC747C" w:rsidRDefault="00C6062B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0</w:t>
            </w:r>
          </w:p>
        </w:tc>
      </w:tr>
      <w:tr w:rsidR="007325A2" w:rsidRPr="00FC747C" w14:paraId="53D61DBD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CB8C3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</w:tc>
        <w:tc>
          <w:tcPr>
            <w:tcW w:w="5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8DAF2" w14:textId="4D7E2A65" w:rsidR="007325A2" w:rsidRPr="00FC747C" w:rsidRDefault="007325A2" w:rsidP="007325A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4420B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6687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F66B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3D43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7325A2" w:rsidRPr="00FC747C" w14:paraId="04A60EDD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471AF1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</w:tc>
        <w:tc>
          <w:tcPr>
            <w:tcW w:w="5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0756EE" w14:textId="2177C29D" w:rsidR="007325A2" w:rsidRPr="00FC747C" w:rsidRDefault="007325A2" w:rsidP="007325A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  <w:p w14:paraId="45E16DE3" w14:textId="3DCC601C" w:rsidR="007325A2" w:rsidRPr="00FC747C" w:rsidRDefault="007325A2" w:rsidP="00FC747C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16B3D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BF1D5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936CC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F7EF5A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7325A2" w:rsidRPr="00FC747C" w14:paraId="1172AA50" w14:textId="77777777" w:rsidTr="004834B8">
        <w:trPr>
          <w:trHeight w:val="300"/>
        </w:trPr>
        <w:tc>
          <w:tcPr>
            <w:tcW w:w="666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583FB2CD" w14:textId="6A084678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. YARIYIL</w:t>
            </w:r>
          </w:p>
        </w:tc>
        <w:tc>
          <w:tcPr>
            <w:tcW w:w="3998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1EBB45D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7325A2" w:rsidRPr="00FC747C" w14:paraId="01360A6F" w14:textId="77777777" w:rsidTr="004834B8">
        <w:trPr>
          <w:trHeight w:val="300"/>
        </w:trPr>
        <w:tc>
          <w:tcPr>
            <w:tcW w:w="12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6FC7FCC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4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FBFB2EA" w14:textId="77777777" w:rsidR="007325A2" w:rsidRPr="00FC747C" w:rsidRDefault="007325A2" w:rsidP="007325A2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83F93F4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A1B9C0F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10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03EA990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5EFBE967" w14:textId="77777777" w:rsidR="007325A2" w:rsidRPr="00FC747C" w:rsidRDefault="007325A2" w:rsidP="00732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3F5F58" w:rsidRPr="00FC747C" w14:paraId="2C26DB02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9D5BDB" w14:textId="661E54A7" w:rsidR="003F5F58" w:rsidRPr="00FC747C" w:rsidRDefault="003F5F58" w:rsidP="003F5F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ENG</w:t>
            </w:r>
            <w:r w:rsidR="00873E7F"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-</w:t>
            </w: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9D8AC" w14:textId="07F67F96" w:rsidR="003F5F58" w:rsidRPr="00FC747C" w:rsidRDefault="003F5F58" w:rsidP="003F5F5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İNGİLİZCE 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9F88E" w14:textId="258C43C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130A8" w14:textId="1110EE01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D48B67" w14:textId="5187657E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9F4B740" w14:textId="524D776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3F5F58" w:rsidRPr="00FC747C" w14:paraId="3A7D69FE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FB06" w14:textId="4326ABCB" w:rsidR="003F5F58" w:rsidRPr="00FC747C" w:rsidRDefault="008822C6" w:rsidP="003F5F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AEM</w:t>
            </w:r>
            <w:r w:rsidR="00C804A4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25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DF96" w14:textId="3D190C18" w:rsidR="003F5F58" w:rsidRPr="00FC747C" w:rsidRDefault="008822C6" w:rsidP="003F5F5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MESLEK</w:t>
            </w:r>
            <w:r w:rsidR="003F5F58"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 xml:space="preserve"> İNGİLİZCE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A4AA1" w14:textId="0443F96F" w:rsidR="003F5F58" w:rsidRPr="00FC747C" w:rsidRDefault="00C6062B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DEF79" w14:textId="7777777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8C32F" w14:textId="1C6ABF15" w:rsidR="003F5F58" w:rsidRPr="00FC747C" w:rsidRDefault="00C6062B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B4ADD3" w14:textId="69346F4A" w:rsidR="003F5F58" w:rsidRPr="00FC747C" w:rsidRDefault="00C6062B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</w:tr>
      <w:tr w:rsidR="003F5F58" w:rsidRPr="00FC747C" w14:paraId="78E31BFF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0BC37" w14:textId="325947D1" w:rsidR="003F5F58" w:rsidRPr="00FC747C" w:rsidRDefault="003F5F58" w:rsidP="003F5F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İST2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6A90" w14:textId="3BE4AE0E" w:rsidR="003F5F58" w:rsidRPr="00FC747C" w:rsidRDefault="003F5F58" w:rsidP="003F5F5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OLASILIK VE İSTATİSTİ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1F553" w14:textId="7777777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D30EA" w14:textId="7777777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70F4" w14:textId="7777777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AC025B" w14:textId="7777777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</w:tr>
      <w:tr w:rsidR="003F5F58" w:rsidRPr="00FC747C" w14:paraId="30EF6BC9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B5F5A8" w14:textId="73778ABC" w:rsidR="003F5F58" w:rsidRPr="00FC747C" w:rsidRDefault="003F5F58" w:rsidP="003F5F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MAT2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DF6C9" w14:textId="15E7025D" w:rsidR="003F5F58" w:rsidRPr="00FC747C" w:rsidRDefault="003F5F58" w:rsidP="003F5F5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DİFERANSİYEL DENKLEML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1652C" w14:textId="5A52575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630EE5" w14:textId="23ED8F3B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F2CB9" w14:textId="6B9C901D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0A3A4A0" w14:textId="7051A5E3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5</w:t>
            </w:r>
          </w:p>
        </w:tc>
      </w:tr>
      <w:tr w:rsidR="003F5F58" w:rsidRPr="00FC747C" w14:paraId="3D4860BF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06D9CE" w14:textId="72C533FD" w:rsidR="003F5F58" w:rsidRPr="00FC747C" w:rsidRDefault="003F5F58" w:rsidP="003F5F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MAT203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DEA13B" w14:textId="582B7E08" w:rsidR="003F5F58" w:rsidRPr="00FC747C" w:rsidRDefault="003F5F58" w:rsidP="003F5F5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LİNEER CEBİ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C35C4" w14:textId="178EDDC3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07782B" w14:textId="5EDE480C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99ECE7" w14:textId="107ED5C5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422273E" w14:textId="6CDB9F23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</w:t>
            </w:r>
          </w:p>
        </w:tc>
      </w:tr>
      <w:tr w:rsidR="003F5F58" w:rsidRPr="00FC747C" w14:paraId="4B111932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45675" w14:textId="4B131F5B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0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57C87" w14:textId="0A0E9E9C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BİLGİSAYAR DESTEKLİ TASARIM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71F75" w14:textId="1FDA547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EB23C" w14:textId="0E93A829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85C65" w14:textId="3E714064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A7D7C29" w14:textId="20A8E38D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</w:tr>
      <w:tr w:rsidR="003F5F58" w:rsidRPr="00FC747C" w14:paraId="55777123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06702" w14:textId="11B55C65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03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7C9B62" w14:textId="04757F55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STATİ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1C868" w14:textId="2AA2A2F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21467" w14:textId="3C51C0D5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565FE" w14:textId="275F7795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786B26B" w14:textId="147B5E8E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3F5F58" w:rsidRPr="00FC747C" w14:paraId="5BA80E60" w14:textId="77777777" w:rsidTr="004834B8">
        <w:trPr>
          <w:trHeight w:val="315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C2361" w14:textId="08A981C0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15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262E02" w14:textId="500590CA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HŞAP ÜRÜN KONSTRÜKSİYON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FE08A" w14:textId="00907C43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5D17D" w14:textId="5937D244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2B3EE" w14:textId="75BBEE9A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B8D6D54" w14:textId="45BD7E75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37F50A00" w14:textId="77777777" w:rsidTr="004834B8">
        <w:trPr>
          <w:trHeight w:val="315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79C38" w14:textId="5210B980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color w:val="000000" w:themeColor="text1"/>
                <w:sz w:val="22"/>
              </w:rPr>
              <w:t>AEM221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610EF0" w14:textId="3419C433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color w:val="000000" w:themeColor="text1"/>
                <w:sz w:val="22"/>
              </w:rPr>
              <w:t>AĞAÇ MALZEME FİZİĞİ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6CF47" w14:textId="5B88A3C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CA9236" w14:textId="0A487EF7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80887" w14:textId="0A57560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74BF4A3" w14:textId="538B0FE5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</w:t>
            </w:r>
          </w:p>
        </w:tc>
      </w:tr>
      <w:tr w:rsidR="003F5F58" w:rsidRPr="00FC747C" w14:paraId="565370B4" w14:textId="77777777" w:rsidTr="004834B8">
        <w:trPr>
          <w:trHeight w:val="315"/>
        </w:trPr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8CF2D" w14:textId="057AC617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23</w:t>
            </w:r>
          </w:p>
        </w:tc>
        <w:tc>
          <w:tcPr>
            <w:tcW w:w="54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B0C3C4" w14:textId="24186BA4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HŞAP ÜRÜN TEMEL TASARIM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32EEA" w14:textId="57E6289A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B9263" w14:textId="68FF4121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BAF76" w14:textId="136CD427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6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7375A" w14:textId="18B50CC5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2BD19660" w14:textId="77777777" w:rsidTr="004834B8">
        <w:trPr>
          <w:trHeight w:val="300"/>
        </w:trPr>
        <w:tc>
          <w:tcPr>
            <w:tcW w:w="6669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93C5110" w14:textId="7777777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TOPLAM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79FECAFF" w14:textId="298B77E6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</w:t>
            </w:r>
            <w:r w:rsidR="00C6062B"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7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3EBE7FF7" w14:textId="063FA4DE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6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2D3FECCA" w14:textId="6F7C24DE" w:rsidR="003F5F58" w:rsidRPr="00FC747C" w:rsidRDefault="00C6062B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3</w:t>
            </w:r>
          </w:p>
        </w:tc>
        <w:tc>
          <w:tcPr>
            <w:tcW w:w="69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086BD4DB" w14:textId="4CF5BBF6" w:rsidR="003F5F58" w:rsidRPr="00FC747C" w:rsidRDefault="00C6062B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0</w:t>
            </w:r>
          </w:p>
        </w:tc>
      </w:tr>
      <w:tr w:rsidR="00FD0A75" w:rsidRPr="00FC747C" w14:paraId="41D06E75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5732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  <w:p w14:paraId="228298EC" w14:textId="308DF6D3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</w:tc>
        <w:tc>
          <w:tcPr>
            <w:tcW w:w="5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A6623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  <w:p w14:paraId="642D0F2D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  <w:p w14:paraId="2FAC0F9C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  <w:p w14:paraId="07316A7B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EB4DF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D8DBA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F3B0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B559F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FD0A75" w:rsidRPr="00FC747C" w14:paraId="48B3ED9F" w14:textId="77777777" w:rsidTr="004834B8">
        <w:trPr>
          <w:trHeight w:val="300"/>
        </w:trPr>
        <w:tc>
          <w:tcPr>
            <w:tcW w:w="666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742A5318" w14:textId="0373081C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4. YARIYIL</w:t>
            </w:r>
          </w:p>
        </w:tc>
        <w:tc>
          <w:tcPr>
            <w:tcW w:w="3998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16C2C2B2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FD0A75" w:rsidRPr="00FC747C" w14:paraId="62EDCE5D" w14:textId="77777777" w:rsidTr="004834B8">
        <w:trPr>
          <w:trHeight w:val="300"/>
        </w:trPr>
        <w:tc>
          <w:tcPr>
            <w:tcW w:w="12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9AFC720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4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776F2B7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94A1306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9C89E07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10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0634C02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6C67BDEB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FD0A75" w:rsidRPr="00FC747C" w14:paraId="6A8FE55F" w14:textId="77777777" w:rsidTr="00C6062B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86A1D3" w14:textId="34A2731E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ENG</w:t>
            </w:r>
            <w:r w:rsidR="00873E7F"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-</w:t>
            </w: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2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FAFCFC" w14:textId="177C6746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İNGİLİZCE 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82783" w14:textId="4C4008A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0AFDF" w14:textId="4F99AB04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7CB56" w14:textId="55428DF2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E908D77" w14:textId="754C606A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FD0A75" w:rsidRPr="00FC747C" w14:paraId="7462B205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2B880" w14:textId="7BE87738" w:rsidR="00FD0A75" w:rsidRPr="00FC747C" w:rsidRDefault="008822C6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AEM</w:t>
            </w:r>
            <w:r w:rsidR="00FD0A75"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CE3DC" w14:textId="67C060B8" w:rsidR="00FD0A75" w:rsidRPr="00FC747C" w:rsidRDefault="008822C6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MESLEK</w:t>
            </w:r>
            <w:r w:rsidR="00FD0A75"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 xml:space="preserve"> İNGİLİZCE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E5532" w14:textId="2FED9C10" w:rsidR="00FD0A75" w:rsidRPr="00FC747C" w:rsidRDefault="00C6062B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5D0A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94ED4" w14:textId="54F2B1D4" w:rsidR="00FD0A75" w:rsidRPr="00FC747C" w:rsidRDefault="00C6062B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320125" w14:textId="6999C914" w:rsidR="00FD0A75" w:rsidRPr="00FC747C" w:rsidRDefault="00C6062B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FD0A75" w:rsidRPr="00FC747C" w14:paraId="728C0056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451E5" w14:textId="039FF9DD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MAT20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D67D36" w14:textId="256CAC05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SAYISAL ANALİZ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E2AE0" w14:textId="55101415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0FBE4C" w14:textId="64DF426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04622C" w14:textId="6403E61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36EF6D" w14:textId="049E53A1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</w:tr>
      <w:tr w:rsidR="00FD0A75" w:rsidRPr="00FC747C" w14:paraId="4FAAB683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D6DBE" w14:textId="7F64999E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2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E7C234" w14:textId="6CC06096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BİLGİSAYAR DESTEKLİ TASARIM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216DC" w14:textId="65E7A6D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03EB30" w14:textId="3A61268E" w:rsidR="00FD0A75" w:rsidRPr="00FC747C" w:rsidRDefault="00C6062B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24E40" w14:textId="7AEA8EE0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7B60E7D4" w14:textId="776EC7DC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</w:tr>
      <w:tr w:rsidR="00FD0A75" w:rsidRPr="00FC747C" w14:paraId="3F8B67B2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89B3A" w14:textId="5824C193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24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D7DF88" w14:textId="037F226D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HŞAP SİSTEMLER MUKAVEMETİ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7279F" w14:textId="3F58570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7AF9D" w14:textId="3B0ED665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9045C" w14:textId="4343C565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7AF90D98" w14:textId="4E7F48B0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FD0A75" w:rsidRPr="00FC747C" w14:paraId="14877584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AC724" w14:textId="7C4F2D5F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3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265DA3" w14:textId="0F7CF7CC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HŞAP İŞLEME MAKİNELERİ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2FA79" w14:textId="483AFBB7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FE000" w14:textId="1D876D45" w:rsidR="00FD0A75" w:rsidRPr="00FC747C" w:rsidRDefault="00C6062B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15D82" w14:textId="799FDDC0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7DD014C" w14:textId="050B115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12EBC22C" w14:textId="77777777" w:rsidTr="004834B8">
        <w:trPr>
          <w:trHeight w:val="288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3F636" w14:textId="1E95139C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 w:themeColor="text1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AEM238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9445E" w14:textId="2A698AD3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 w:themeColor="text1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MALZEME BİLİMİ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0A051" w14:textId="3A1AB547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318EB" w14:textId="625926AE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FD2E1" w14:textId="58D53145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7F9BD9C" w14:textId="76F75D0C" w:rsidR="00FD0A75" w:rsidRPr="00FC747C" w:rsidRDefault="00C6062B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24F6CAFD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21016" w14:textId="1277C420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40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FFF1C9" w14:textId="041D7256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AĞAÇ MALZEME KİMYASI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B936B" w14:textId="7790BF1A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36330" w14:textId="4484F59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0F0E4" w14:textId="3193B29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6A64D78" w14:textId="76A9642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FD0A75" w:rsidRPr="00FC747C" w14:paraId="59516510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FF13A" w14:textId="091D13B9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42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161AD6" w14:textId="1395985B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KERESTE ÜRETİMİ VE KURUTMA TEKNOLOJİSİ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103247" w14:textId="6D029CE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65798D" w14:textId="184AD69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4F310" w14:textId="0A18069A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31D6250" w14:textId="56C1F2F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FD0A75" w:rsidRPr="00FC747C" w14:paraId="49816266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31CBD" w14:textId="33B861CD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44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027A84" w14:textId="059C0338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 xml:space="preserve">AHŞAP ESASLI LEVHA </w:t>
            </w:r>
            <w:r w:rsidRPr="00FC747C">
              <w:rPr>
                <w:rFonts w:asciiTheme="minorHAnsi" w:hAnsiTheme="minorHAnsi" w:cstheme="minorHAnsi"/>
                <w:sz w:val="22"/>
              </w:rPr>
              <w:t>TEKNOLOJİSİ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2FD89" w14:textId="4D3423B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5339B" w14:textId="644B9319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99C0D" w14:textId="425721F0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E6450EC" w14:textId="23BDD7B2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34BE08B6" w14:textId="77777777" w:rsidTr="004834B8">
        <w:trPr>
          <w:trHeight w:val="300"/>
        </w:trPr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80505" w14:textId="09B27BFE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46</w:t>
            </w:r>
          </w:p>
        </w:tc>
        <w:tc>
          <w:tcPr>
            <w:tcW w:w="5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558F25" w14:textId="00B5AE4B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 xml:space="preserve">EMPRENYE TEKNOLOJİSİ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161DF" w14:textId="37BBF068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48347" w14:textId="40028C84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CF769" w14:textId="3CD5696A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F8C4EF6" w14:textId="6239C998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FD0A75" w:rsidRPr="00FC747C" w14:paraId="0032857E" w14:textId="77777777" w:rsidTr="00FD0A75">
        <w:trPr>
          <w:trHeight w:val="300"/>
        </w:trPr>
        <w:tc>
          <w:tcPr>
            <w:tcW w:w="6669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709E7F3D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0B842E91" w14:textId="304FEEE7" w:rsidR="00FD0A75" w:rsidRPr="00FC747C" w:rsidRDefault="00C6062B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9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68FB1743" w14:textId="19E77A22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4</w:t>
            </w: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03B85416" w14:textId="14A3FB40" w:rsidR="00FD0A75" w:rsidRPr="00FC747C" w:rsidRDefault="00C6062B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3</w:t>
            </w:r>
          </w:p>
        </w:tc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517E954D" w14:textId="05D0E051" w:rsidR="00FD0A75" w:rsidRPr="00FC747C" w:rsidRDefault="00C6062B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0</w:t>
            </w:r>
          </w:p>
        </w:tc>
      </w:tr>
    </w:tbl>
    <w:p w14:paraId="079FF89F" w14:textId="4BB5E2C1" w:rsidR="00C6062B" w:rsidRPr="00FC747C" w:rsidRDefault="00C6062B"/>
    <w:tbl>
      <w:tblPr>
        <w:tblW w:w="10722" w:type="dxa"/>
        <w:tblInd w:w="-128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40"/>
        <w:gridCol w:w="5623"/>
        <w:gridCol w:w="992"/>
        <w:gridCol w:w="1276"/>
        <w:gridCol w:w="992"/>
        <w:gridCol w:w="799"/>
      </w:tblGrid>
      <w:tr w:rsidR="00BD11BA" w:rsidRPr="00FC747C" w14:paraId="2415A6D9" w14:textId="77777777" w:rsidTr="003F5F58">
        <w:trPr>
          <w:trHeight w:val="300"/>
        </w:trPr>
        <w:tc>
          <w:tcPr>
            <w:tcW w:w="666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322BCD32" w14:textId="10834DA5" w:rsidR="00BD11BA" w:rsidRPr="00FC747C" w:rsidRDefault="00BD11BA" w:rsidP="00BD11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5. YARIYIL</w:t>
            </w:r>
          </w:p>
        </w:tc>
        <w:tc>
          <w:tcPr>
            <w:tcW w:w="4059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556BCFF4" w14:textId="77777777" w:rsidR="00BD11BA" w:rsidRPr="00FC747C" w:rsidRDefault="00BD11BA" w:rsidP="00BD11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BD11BA" w:rsidRPr="00FC747C" w14:paraId="1FBB0B7F" w14:textId="77777777" w:rsidTr="003F5F58">
        <w:trPr>
          <w:trHeight w:val="300"/>
        </w:trPr>
        <w:tc>
          <w:tcPr>
            <w:tcW w:w="10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DAE9930" w14:textId="77777777" w:rsidR="00BD11BA" w:rsidRPr="00FC747C" w:rsidRDefault="00BD11BA" w:rsidP="00BD11B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62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E37B5C8" w14:textId="77777777" w:rsidR="00BD11BA" w:rsidRPr="00FC747C" w:rsidRDefault="00BD11BA" w:rsidP="00BD11B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A459080" w14:textId="77777777" w:rsidR="00BD11BA" w:rsidRPr="00FC747C" w:rsidRDefault="00BD11BA" w:rsidP="00BD11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9C545FA" w14:textId="77777777" w:rsidR="00BD11BA" w:rsidRPr="00FC747C" w:rsidRDefault="00BD11BA" w:rsidP="00BD11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01A92F7" w14:textId="77777777" w:rsidR="00BD11BA" w:rsidRPr="00FC747C" w:rsidRDefault="00BD11BA" w:rsidP="00BD11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7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3684CD0C" w14:textId="77777777" w:rsidR="00BD11BA" w:rsidRPr="00FC747C" w:rsidRDefault="00BD11BA" w:rsidP="00BD11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3F5F58" w:rsidRPr="00FC747C" w14:paraId="2243AE9C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4F5AD2" w14:textId="572727AE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ENG</w:t>
            </w:r>
            <w:r w:rsidR="00873E7F"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-</w:t>
            </w: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301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C0209" w14:textId="1ED64758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İNGİLİZCE 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C6BB49" w14:textId="3D21A592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B92D9" w14:textId="4ED9994C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0D6992" w14:textId="0CDAC87D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997DE9C" w14:textId="05921050" w:rsidR="003F5F58" w:rsidRPr="00FC747C" w:rsidRDefault="00FD0A75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3F5F58" w:rsidRPr="00FC747C" w14:paraId="5A4FD2F6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4BB36" w14:textId="2B502F01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İSG301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7EE9AC" w14:textId="6FFF3758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İŞ SAĞLIĞI VE GÜVENLİĞİ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74A44" w14:textId="471E58EC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90A4A" w14:textId="72463989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C8ED3" w14:textId="0B1A3AE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5A01B9B" w14:textId="085171D4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3D6261E0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D1669" w14:textId="1E3F9410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EKO301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19B53" w14:textId="3CE39980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EKONOMİ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20AF8C" w14:textId="028491CE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FB5304" w14:textId="32DA3832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ACB365" w14:textId="78AA9E05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6AF5BE" w14:textId="447D1E14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3101668C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C811B" w14:textId="4B08BF94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23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B19851" w14:textId="390C7D12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HŞAP YAPI ELEMANLAR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D150C" w14:textId="2F26E199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D3AFC" w14:textId="01A97E0E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CB647" w14:textId="5E559FE6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489AEBE" w14:textId="6B1CF15F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3CDBD692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46D02" w14:textId="0A1BEA3C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25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6AC17" w14:textId="1F03082E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ÜSTYÜZEY İŞLEMLERİ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490F9" w14:textId="753BFA90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A7725" w14:textId="387AED6B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9CCB7" w14:textId="1D57FEAC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488F4F23" w14:textId="55A164AD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6B2E42B5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2EDF6" w14:textId="4B307E82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27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FC99C" w14:textId="2A501D5A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ASARIM PROJE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865E4F" w14:textId="6877EA6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DCC143" w14:textId="13663B12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EE288" w14:textId="2D3DCCA8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8756848" w14:textId="41F54987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3F5F58" w:rsidRPr="00FC747C" w14:paraId="43FEE78D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6CD74B" w14:textId="1A5CEEA9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29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8C22B9" w14:textId="2E97A5EA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İŞ ETÜDÜ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D022E" w14:textId="31E78564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95290" w14:textId="19F5297E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112C77" w14:textId="6D458A48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6E39603" w14:textId="7A1286D9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</w:tr>
      <w:tr w:rsidR="003F5F58" w:rsidRPr="00FC747C" w14:paraId="19ED6C67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FACEB" w14:textId="0063A819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5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998C16" w14:textId="275A5711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ÜRETİM TEKNOLOJİSİ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A0043B" w14:textId="5D71448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CF15EA" w14:textId="766FDDD1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87A9D" w14:textId="18EFC4EC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BD4B340" w14:textId="6943F2C4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4</w:t>
            </w:r>
          </w:p>
        </w:tc>
      </w:tr>
      <w:tr w:rsidR="003F5F58" w:rsidRPr="00FC747C" w14:paraId="177B55BD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322C1" w14:textId="19DB96CC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7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94604" w14:textId="45590967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YÖNEYLEM ARAŞTIRMAS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FE3B1" w14:textId="03CA98AD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EC7C8" w14:textId="0E4FD9AD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30C42" w14:textId="285E7780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DAA408E" w14:textId="1FF71B22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3</w:t>
            </w:r>
          </w:p>
        </w:tc>
      </w:tr>
      <w:tr w:rsidR="003F5F58" w:rsidRPr="00FC747C" w14:paraId="623FA833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85E5E" w14:textId="7346D1FB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9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90C66" w14:textId="13C52EA5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DÖŞEMELİ ÜRÜN TEKNOLOJİSİ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D6D23" w14:textId="0E9B3268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40A783" w14:textId="72E977AD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73797" w14:textId="01A11506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3CC5E04" w14:textId="0D64A3BE" w:rsidR="003F5F58" w:rsidRPr="00FC747C" w:rsidRDefault="00C6062B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39D498CB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FC6EF" w14:textId="0DBE4E23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S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FB12A" w14:textId="211A88BC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SEÇMELİ</w:t>
            </w:r>
            <w:r w:rsidRPr="00FC747C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FC747C">
              <w:rPr>
                <w:rFonts w:asciiTheme="minorHAnsi" w:hAnsiTheme="minorHAnsi" w:cstheme="minorHAnsi"/>
                <w:sz w:val="22"/>
              </w:rPr>
              <w:t>(1. GRUP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CC7923" w14:textId="14784924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02E9A" w14:textId="659AB65A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8793A" w14:textId="7B529773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EF7126" w14:textId="651F668F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3</w:t>
            </w:r>
          </w:p>
        </w:tc>
      </w:tr>
      <w:tr w:rsidR="003F5F58" w:rsidRPr="00FC747C" w14:paraId="557F9CFC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F24CF" w14:textId="70EAFC67" w:rsidR="003F5F58" w:rsidRPr="00FC747C" w:rsidRDefault="003F5F58" w:rsidP="003F5F58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 xml:space="preserve">  ADS  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3DD28" w14:textId="67154B61" w:rsidR="003F5F58" w:rsidRPr="00FC747C" w:rsidRDefault="003F5F58" w:rsidP="003F5F58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ALAN DIŞI SEÇMELİ DER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883E12" w14:textId="51D5BEAB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C1F9CD" w14:textId="1000873C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990F54" w14:textId="7F50BC7E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FEDEBE6" w14:textId="575C3AB6" w:rsidR="003F5F58" w:rsidRPr="00FC747C" w:rsidRDefault="003F5F58" w:rsidP="003F5F5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F5F58" w:rsidRPr="00FC747C" w14:paraId="34EBA7D5" w14:textId="77777777" w:rsidTr="003F5F58">
        <w:trPr>
          <w:trHeight w:val="300"/>
        </w:trPr>
        <w:tc>
          <w:tcPr>
            <w:tcW w:w="666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7CA6E62A" w14:textId="77777777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TOPLAM</w:t>
            </w: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29D8E12E" w14:textId="7B7088F8" w:rsidR="003F5F58" w:rsidRPr="00FC747C" w:rsidRDefault="00C6062B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9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0043685F" w14:textId="2AA150BA" w:rsidR="003F5F58" w:rsidRPr="00FC747C" w:rsidRDefault="003F5F58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3507C301" w14:textId="39BC4C24" w:rsidR="003F5F58" w:rsidRPr="00FC747C" w:rsidRDefault="00C6062B" w:rsidP="003F5F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7</w:t>
            </w:r>
          </w:p>
        </w:tc>
        <w:tc>
          <w:tcPr>
            <w:tcW w:w="79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05D0C394" w14:textId="65EB52BA" w:rsidR="003F5F58" w:rsidRPr="00FC747C" w:rsidRDefault="00C6062B" w:rsidP="003F5F58">
            <w:pPr>
              <w:tabs>
                <w:tab w:val="left" w:pos="216"/>
              </w:tabs>
              <w:spacing w:after="0" w:line="240" w:lineRule="auto"/>
              <w:ind w:right="435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0</w:t>
            </w:r>
          </w:p>
        </w:tc>
      </w:tr>
      <w:tr w:rsidR="00FD0A75" w:rsidRPr="00FC747C" w14:paraId="45BB5E47" w14:textId="77777777" w:rsidTr="003F5F58">
        <w:trPr>
          <w:trHeight w:val="315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A2A8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  <w:p w14:paraId="4F927084" w14:textId="7712CA9B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</w:tc>
        <w:tc>
          <w:tcPr>
            <w:tcW w:w="5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F36580" w14:textId="2528560F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9A867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6D80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BD1E4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048D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FD0A75" w:rsidRPr="00FC747C" w14:paraId="0904B97F" w14:textId="77777777" w:rsidTr="003F5F58">
        <w:trPr>
          <w:trHeight w:val="300"/>
        </w:trPr>
        <w:tc>
          <w:tcPr>
            <w:tcW w:w="666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401CA774" w14:textId="61DE0D41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6. YARIYIL</w:t>
            </w:r>
          </w:p>
        </w:tc>
        <w:tc>
          <w:tcPr>
            <w:tcW w:w="4059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2650E8EE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FD0A75" w:rsidRPr="00FC747C" w14:paraId="75822705" w14:textId="77777777" w:rsidTr="003F5F58">
        <w:trPr>
          <w:trHeight w:val="300"/>
        </w:trPr>
        <w:tc>
          <w:tcPr>
            <w:tcW w:w="10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54CF81C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62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4D6FBC6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685BE37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3DEEAF1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9E80AC6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7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45F224FF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FD0A75" w:rsidRPr="00FC747C" w14:paraId="111D0B00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22671" w14:textId="142A19A0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ENG</w:t>
            </w:r>
            <w:r w:rsidR="00873E7F"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-</w:t>
            </w: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302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98967" w14:textId="26A43BCD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İNGİLİZCE 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E911C8" w14:textId="6528D9A8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BE592" w14:textId="6B32EEFA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2E98D" w14:textId="1C06CAB5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246CC6C" w14:textId="66DAC122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6C8C6934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FE999" w14:textId="5CC5653D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İSG302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152F1" w14:textId="407A8CA7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İŞ SAĞLIĞI VE GÜVENLİĞİ 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E7E8E1" w14:textId="69149DA4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DDC700" w14:textId="56F0946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27F483" w14:textId="667984D0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3DC1131" w14:textId="5EE8FA2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FD0A75" w:rsidRPr="00FC747C" w14:paraId="66B85B70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096E2" w14:textId="2373A2DD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28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C92E60" w14:textId="1926BE45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ASARIM PROJE 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4DD49" w14:textId="1F0BEAF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A0D23" w14:textId="7F4CBB4B" w:rsidR="00FD0A75" w:rsidRPr="00FC747C" w:rsidRDefault="009677D9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C6ECD4" w14:textId="42622535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F785743" w14:textId="7D4A6524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130ABABF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68279D" w14:textId="5D020970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6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48116" w14:textId="7A9B237B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bCs/>
                <w:sz w:val="22"/>
              </w:rPr>
              <w:t>ÜRETİM PLANLAM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8F4AB" w14:textId="2A942505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F2F7E" w14:textId="05717771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DD9DA" w14:textId="5F07762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09B5B4E" w14:textId="621E7316" w:rsidR="00FD0A75" w:rsidRPr="00FC747C" w:rsidRDefault="009677D9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76418E0E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982A04" w14:textId="1B2EA0B3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8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0B332" w14:textId="0CE88589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KALİTE YÖNETİMİ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7538A" w14:textId="4EB5042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8CAED2" w14:textId="116C80F1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B9863" w14:textId="0A9B694F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5B1EF98" w14:textId="3819A69C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FD0A75" w:rsidRPr="00FC747C" w14:paraId="07C5847B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1A57D" w14:textId="7957FD53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50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67ADC" w14:textId="7508E3D3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OTOMATİK KONTRO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42A94" w14:textId="6491424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255BE" w14:textId="38940931" w:rsidR="00FD0A75" w:rsidRPr="00FC747C" w:rsidRDefault="009677D9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03C08" w14:textId="4F671E4E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12BC8DD" w14:textId="4297679A" w:rsidR="00FD0A75" w:rsidRPr="00FC747C" w:rsidRDefault="009677D9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2</w:t>
            </w:r>
          </w:p>
        </w:tc>
      </w:tr>
      <w:tr w:rsidR="00FD0A75" w:rsidRPr="00FC747C" w14:paraId="24BDA400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1EA1A" w14:textId="3A85F668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52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ECF60" w14:textId="50FEB3F7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 xml:space="preserve">TERMODİNAMİK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646E1" w14:textId="564AF84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9F7A3" w14:textId="152384B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DF026" w14:textId="0EA696C1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F32A3AC" w14:textId="27F227C8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4E7FA636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E4CD08" w14:textId="11127AB0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54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A63CD" w14:textId="0CDFB2A2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ÜRETİM TEKNOLOJİSİ 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F39CA4" w14:textId="7D05631F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CD325E" w14:textId="52B8A228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2247B" w14:textId="1031C927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50E3E7A" w14:textId="4CA8DE5E" w:rsidR="00FD0A75" w:rsidRPr="00FC747C" w:rsidRDefault="009677D9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4</w:t>
            </w:r>
          </w:p>
        </w:tc>
      </w:tr>
      <w:tr w:rsidR="00FD0A75" w:rsidRPr="00FC747C" w14:paraId="61F61B38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79F05F" w14:textId="01A16CBC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lastRenderedPageBreak/>
              <w:t>AEM356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0728FA" w14:textId="28D510E9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MEZUNİYET PROJESİ TASARIM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BEF10" w14:textId="3716C2E9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CF168B" w14:textId="754F0C80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0DB9D" w14:textId="4B1F273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715FF76" w14:textId="7E5B2718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b/>
                <w:sz w:val="22"/>
                <w:lang w:eastAsia="tr-TR"/>
              </w:rPr>
              <w:t>2</w:t>
            </w:r>
          </w:p>
        </w:tc>
      </w:tr>
      <w:tr w:rsidR="00FD0A75" w:rsidRPr="00FC747C" w14:paraId="0B8F0F71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CC183B" w14:textId="34955A0D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S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CA7BC8" w14:textId="2E2F8F99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SEÇMELİ</w:t>
            </w:r>
            <w:r w:rsidRPr="00FC747C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FC747C">
              <w:rPr>
                <w:rFonts w:asciiTheme="minorHAnsi" w:hAnsiTheme="minorHAnsi" w:cstheme="minorHAnsi"/>
                <w:sz w:val="22"/>
              </w:rPr>
              <w:t>(2. GRUP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B744E" w14:textId="5144513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9CD93" w14:textId="44ED1B6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402FD6" w14:textId="5741FA04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777D765" w14:textId="3FE043D4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4B8339A1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A0108" w14:textId="192147FE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S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165849" w14:textId="26A54B07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SEÇMELİ</w:t>
            </w:r>
            <w:r w:rsidRPr="00FC747C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FC747C">
              <w:rPr>
                <w:rFonts w:asciiTheme="minorHAnsi" w:hAnsiTheme="minorHAnsi" w:cstheme="minorHAnsi"/>
                <w:sz w:val="22"/>
              </w:rPr>
              <w:t>(2. GRUP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5D431" w14:textId="4CF837D3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A3651" w14:textId="6982755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28517" w14:textId="4CDD573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02877A8" w14:textId="1EAA823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3A69EFD6" w14:textId="77777777" w:rsidTr="003F5F58">
        <w:trPr>
          <w:trHeight w:val="300"/>
        </w:trPr>
        <w:tc>
          <w:tcPr>
            <w:tcW w:w="666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14DBA7BC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TOPLAM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49BE9A82" w14:textId="067BB1C0" w:rsidR="00FD0A75" w:rsidRPr="00FC747C" w:rsidRDefault="0038057C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6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303A4472" w14:textId="5267BE61" w:rsidR="00FD0A75" w:rsidRPr="00FC747C" w:rsidRDefault="0038057C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10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46608D60" w14:textId="55A0ADF4" w:rsidR="00FD0A75" w:rsidRPr="00FC747C" w:rsidRDefault="0038057C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6</w:t>
            </w:r>
          </w:p>
        </w:tc>
        <w:tc>
          <w:tcPr>
            <w:tcW w:w="7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011C6C0D" w14:textId="0BED76D9" w:rsidR="00FD0A75" w:rsidRPr="00FC747C" w:rsidRDefault="009677D9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0</w:t>
            </w:r>
          </w:p>
        </w:tc>
      </w:tr>
      <w:tr w:rsidR="00FD0A75" w:rsidRPr="00FC747C" w14:paraId="38306548" w14:textId="77777777" w:rsidTr="003F5F58">
        <w:trPr>
          <w:trHeight w:val="30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FD595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</w:p>
          <w:p w14:paraId="0D22B8AB" w14:textId="0617AC9C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</w:p>
        </w:tc>
        <w:tc>
          <w:tcPr>
            <w:tcW w:w="5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13217C" w14:textId="2C48E739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84FB6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E5C4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5237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E2CC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FD0A75" w:rsidRPr="00FC747C" w14:paraId="051618F2" w14:textId="77777777" w:rsidTr="003F5F58">
        <w:trPr>
          <w:trHeight w:val="288"/>
        </w:trPr>
        <w:tc>
          <w:tcPr>
            <w:tcW w:w="666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33AA4556" w14:textId="2B527A46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7. YARIYIL</w:t>
            </w:r>
          </w:p>
        </w:tc>
        <w:tc>
          <w:tcPr>
            <w:tcW w:w="4059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2632C757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FD0A75" w:rsidRPr="00FC747C" w14:paraId="74D09E07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BC7A234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4A677C2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14D49A2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D0EA4F0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5DA8A44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1BF72EF1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FD0A75" w:rsidRPr="00FC747C" w14:paraId="2BED3A88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B6184" w14:textId="2644A97E" w:rsidR="00FD0A75" w:rsidRPr="00FC747C" w:rsidRDefault="00FD0A75" w:rsidP="00FD0A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TKN401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8B8E1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 xml:space="preserve">İŞYERİ EĞİTİMİ*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964DD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F2396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51F44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2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7D2B27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20</w:t>
            </w:r>
          </w:p>
        </w:tc>
      </w:tr>
      <w:tr w:rsidR="00FD0A75" w:rsidRPr="00FC747C" w14:paraId="0D08CBA4" w14:textId="77777777" w:rsidTr="003F5F58">
        <w:trPr>
          <w:trHeight w:val="300"/>
        </w:trPr>
        <w:tc>
          <w:tcPr>
            <w:tcW w:w="10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B3232" w14:textId="7CCDB337" w:rsidR="00FD0A75" w:rsidRPr="00FC747C" w:rsidRDefault="00FD0A75" w:rsidP="00FD0A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TKN403</w:t>
            </w:r>
          </w:p>
        </w:tc>
        <w:tc>
          <w:tcPr>
            <w:tcW w:w="56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18A3F" w14:textId="7E1807DE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 xml:space="preserve">STAJ*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163D0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DCA3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03ED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8A631B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sz w:val="22"/>
                <w:lang w:eastAsia="tr-TR"/>
              </w:rPr>
              <w:t>10</w:t>
            </w:r>
          </w:p>
        </w:tc>
      </w:tr>
      <w:tr w:rsidR="00FD0A75" w:rsidRPr="00FC747C" w14:paraId="6BCF1178" w14:textId="77777777" w:rsidTr="003F5F58">
        <w:trPr>
          <w:trHeight w:val="300"/>
        </w:trPr>
        <w:tc>
          <w:tcPr>
            <w:tcW w:w="666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25791B56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321A7408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5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3BE21CD1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15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6C784375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20</w:t>
            </w:r>
          </w:p>
        </w:tc>
        <w:tc>
          <w:tcPr>
            <w:tcW w:w="7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5CC0CEEC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30</w:t>
            </w:r>
          </w:p>
        </w:tc>
      </w:tr>
      <w:tr w:rsidR="00FD0A75" w:rsidRPr="00FC747C" w14:paraId="301F5B66" w14:textId="77777777" w:rsidTr="003F5F58">
        <w:trPr>
          <w:trHeight w:val="30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F09A6" w14:textId="64582AFC" w:rsidR="009677D9" w:rsidRPr="00FC747C" w:rsidRDefault="009677D9" w:rsidP="00BB1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  <w:p w14:paraId="01DE0B5A" w14:textId="78868E53" w:rsidR="009677D9" w:rsidRPr="00FC747C" w:rsidRDefault="009677D9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</w:p>
        </w:tc>
        <w:tc>
          <w:tcPr>
            <w:tcW w:w="5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CEDD" w14:textId="01374880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  <w:p w14:paraId="3E663EC2" w14:textId="5EAE14E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261C2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D32AE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29F0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B7EE1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FD0A75" w:rsidRPr="00FC747C" w14:paraId="66F25F9C" w14:textId="77777777" w:rsidTr="003F5F58">
        <w:trPr>
          <w:trHeight w:val="300"/>
        </w:trPr>
        <w:tc>
          <w:tcPr>
            <w:tcW w:w="666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3E0233FE" w14:textId="676D61F9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8. YARIYIL</w:t>
            </w:r>
          </w:p>
        </w:tc>
        <w:tc>
          <w:tcPr>
            <w:tcW w:w="4059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8CBAD"/>
            <w:noWrap/>
            <w:vAlign w:val="bottom"/>
            <w:hideMark/>
          </w:tcPr>
          <w:p w14:paraId="75916C3D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DERS</w:t>
            </w:r>
          </w:p>
        </w:tc>
      </w:tr>
      <w:tr w:rsidR="00FD0A75" w:rsidRPr="00FC747C" w14:paraId="75F7C377" w14:textId="77777777" w:rsidTr="003F5F58">
        <w:trPr>
          <w:trHeight w:val="300"/>
        </w:trPr>
        <w:tc>
          <w:tcPr>
            <w:tcW w:w="10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B4AE2D2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>KODU</w:t>
            </w:r>
          </w:p>
        </w:tc>
        <w:tc>
          <w:tcPr>
            <w:tcW w:w="562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2EC9BDD" w14:textId="77777777" w:rsidR="00FD0A75" w:rsidRPr="00FC747C" w:rsidRDefault="00FD0A75" w:rsidP="00FD0A7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DI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A240D47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EORİ 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41E4C23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UYG./LAB.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95BC868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TOPLAM </w:t>
            </w:r>
          </w:p>
        </w:tc>
        <w:tc>
          <w:tcPr>
            <w:tcW w:w="7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51243AFC" w14:textId="77777777" w:rsidR="00FD0A75" w:rsidRPr="00FC747C" w:rsidRDefault="00FD0A75" w:rsidP="00FD0A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AKTS </w:t>
            </w:r>
          </w:p>
        </w:tc>
      </w:tr>
      <w:tr w:rsidR="00FD0A75" w:rsidRPr="00FC747C" w14:paraId="4DCCE01C" w14:textId="77777777" w:rsidTr="00C6062B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603B9" w14:textId="2E25D9AE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ENG</w:t>
            </w:r>
            <w:r w:rsidR="00873E7F"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-</w:t>
            </w: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>401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F9BBBA" w14:textId="373A4DB2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bCs/>
                <w:sz w:val="22"/>
              </w:rPr>
            </w:pPr>
            <w:r w:rsidRPr="00FC747C">
              <w:rPr>
                <w:rFonts w:ascii="Calibri" w:eastAsia="Times New Roman" w:hAnsi="Calibri" w:cs="Calibri"/>
                <w:color w:val="000000"/>
                <w:sz w:val="22"/>
                <w:lang w:eastAsia="tr-TR"/>
              </w:rPr>
              <w:t xml:space="preserve">TEKNOLOJİ İÇİN İNGİLİZCE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3C183" w14:textId="467D28AF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38A7E" w14:textId="4A8EA0E2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24DDAF" w14:textId="5CBED9B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D598194" w14:textId="110E6DBA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3</w:t>
            </w:r>
          </w:p>
        </w:tc>
      </w:tr>
      <w:tr w:rsidR="00FD0A75" w:rsidRPr="00FC747C" w14:paraId="2816AABC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297FA" w14:textId="00B64D1B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22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5D3375" w14:textId="55D56717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bCs/>
                <w:sz w:val="22"/>
              </w:rPr>
              <w:t>TASARIM PROJE 3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BB69E" w14:textId="6BEB2190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99E32" w14:textId="39F24FBF" w:rsidR="00FD0A75" w:rsidRPr="00FC747C" w:rsidRDefault="009677D9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6B2FE" w14:textId="06B1540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8ED710B" w14:textId="3A299051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6</w:t>
            </w:r>
          </w:p>
        </w:tc>
      </w:tr>
      <w:tr w:rsidR="00FD0A75" w:rsidRPr="00FC747C" w14:paraId="0DCA1517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928E8" w14:textId="7C2FD056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AEM438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33542" w14:textId="3F1E1D61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BİLGİSAYAR DESTEKLİ MÜHENDİSLİK ANALİZİ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F01D0" w14:textId="0159F18D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5646D" w14:textId="7294637E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1A7799" w14:textId="41B9DE99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D6B05CA" w14:textId="53F2E03B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6</w:t>
            </w:r>
          </w:p>
        </w:tc>
      </w:tr>
      <w:tr w:rsidR="00FD0A75" w:rsidRPr="00FC747C" w14:paraId="0CCC1D4F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834A8" w14:textId="45D3B64E" w:rsidR="00FD0A75" w:rsidRPr="00FC747C" w:rsidRDefault="00FD0A75" w:rsidP="00FD0A7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40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28FC1B" w14:textId="39B3EC9A" w:rsidR="00FD0A75" w:rsidRPr="00FC747C" w:rsidRDefault="00FD0A75" w:rsidP="00FD0A75">
            <w:pPr>
              <w:spacing w:after="0" w:line="240" w:lineRule="auto"/>
              <w:jc w:val="left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TESİS PLANLAMA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C6103" w14:textId="2676F3B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29BAF" w14:textId="58649542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B827C" w14:textId="3718C326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B6996D4" w14:textId="435EDFDC" w:rsidR="00FD0A75" w:rsidRPr="00FC747C" w:rsidRDefault="00FD0A75" w:rsidP="00FD0A7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5</w:t>
            </w:r>
          </w:p>
        </w:tc>
      </w:tr>
      <w:tr w:rsidR="0038057C" w:rsidRPr="00FC747C" w14:paraId="6A402825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0DB09" w14:textId="390C2BD7" w:rsidR="0038057C" w:rsidRPr="00FC747C" w:rsidRDefault="0038057C" w:rsidP="0038057C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44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0FB12D" w14:textId="22FAABDA" w:rsidR="0038057C" w:rsidRPr="00FC747C" w:rsidRDefault="0038057C" w:rsidP="0038057C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MEZUNİYET PROJESİ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CDB12" w14:textId="5FF1707C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D2592" w14:textId="4F77EFAD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71852" w14:textId="519E34D5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2CCEA2A" w14:textId="7200E25F" w:rsidR="0038057C" w:rsidRPr="00FC747C" w:rsidRDefault="009677D9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2</w:t>
            </w:r>
          </w:p>
        </w:tc>
      </w:tr>
      <w:tr w:rsidR="0038057C" w:rsidRPr="00FC747C" w14:paraId="7CD541C3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4BBE9" w14:textId="0E5E948D" w:rsidR="0038057C" w:rsidRPr="00FC747C" w:rsidRDefault="0038057C" w:rsidP="0038057C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S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79ADF1" w14:textId="5D759DCB" w:rsidR="0038057C" w:rsidRPr="00FC747C" w:rsidRDefault="0038057C" w:rsidP="0038057C">
            <w:pPr>
              <w:spacing w:after="0" w:line="240" w:lineRule="auto"/>
              <w:jc w:val="left"/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SEÇMELİ</w:t>
            </w:r>
            <w:r w:rsidRPr="00FC747C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FC747C">
              <w:rPr>
                <w:rFonts w:asciiTheme="minorHAnsi" w:hAnsiTheme="minorHAnsi" w:cstheme="minorHAnsi"/>
                <w:sz w:val="22"/>
              </w:rPr>
              <w:t>(3. GRUP)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2B749" w14:textId="043353E9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E6953" w14:textId="4026B8FB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B6E17" w14:textId="28935CE3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1EB597F" w14:textId="385F32ED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4</w:t>
            </w:r>
          </w:p>
        </w:tc>
      </w:tr>
      <w:tr w:rsidR="0038057C" w:rsidRPr="00FC747C" w14:paraId="17BD8953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8CF7F" w14:textId="10D98EA0" w:rsidR="0038057C" w:rsidRPr="00FC747C" w:rsidRDefault="0038057C" w:rsidP="0038057C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S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2D21CA" w14:textId="5CDC3BAF" w:rsidR="0038057C" w:rsidRPr="00FC747C" w:rsidRDefault="0038057C" w:rsidP="0038057C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SEÇMELİ</w:t>
            </w:r>
            <w:r w:rsidRPr="00FC747C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FC747C">
              <w:rPr>
                <w:rFonts w:asciiTheme="minorHAnsi" w:hAnsiTheme="minorHAnsi" w:cstheme="minorHAnsi"/>
                <w:sz w:val="22"/>
              </w:rPr>
              <w:t>(3. GRUP)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61661" w14:textId="371E1656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55277" w14:textId="184BC26D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98728" w14:textId="2D6E99A1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342E0F9" w14:textId="13F09232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4</w:t>
            </w:r>
          </w:p>
        </w:tc>
      </w:tr>
      <w:tr w:rsidR="0038057C" w:rsidRPr="00FC747C" w14:paraId="512C396F" w14:textId="77777777" w:rsidTr="003F5F58">
        <w:trPr>
          <w:trHeight w:val="300"/>
        </w:trPr>
        <w:tc>
          <w:tcPr>
            <w:tcW w:w="666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5EE6385" w14:textId="77777777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  <w:t>TOPLAM</w:t>
            </w: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156CBCE9" w14:textId="2A93F068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  <w:t>15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0797F716" w14:textId="7E4493C1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6BEEC28F" w14:textId="736B94C5" w:rsidR="0038057C" w:rsidRPr="00FC747C" w:rsidRDefault="0038057C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  <w:t>2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</w:tcPr>
          <w:p w14:paraId="41AAD14C" w14:textId="7CED7043" w:rsidR="0038057C" w:rsidRPr="00FC747C" w:rsidRDefault="009677D9" w:rsidP="0038057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</w:pPr>
            <w:r w:rsidRPr="00FC747C">
              <w:rPr>
                <w:rFonts w:asciiTheme="minorHAnsi" w:eastAsia="Times New Roman" w:hAnsiTheme="minorHAnsi" w:cstheme="minorHAnsi"/>
                <w:b/>
                <w:bCs/>
                <w:sz w:val="22"/>
                <w:lang w:eastAsia="tr-TR"/>
              </w:rPr>
              <w:t>30</w:t>
            </w:r>
          </w:p>
        </w:tc>
      </w:tr>
      <w:tr w:rsidR="0038057C" w:rsidRPr="00FC747C" w14:paraId="5595BC5E" w14:textId="77777777" w:rsidTr="003F5F58">
        <w:trPr>
          <w:trHeight w:val="372"/>
        </w:trPr>
        <w:tc>
          <w:tcPr>
            <w:tcW w:w="6663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8A43596" w14:textId="77777777" w:rsidR="0038057C" w:rsidRPr="00FC747C" w:rsidRDefault="0038057C" w:rsidP="003805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2"/>
                <w:lang w:eastAsia="tr-TR"/>
              </w:rPr>
              <w:t xml:space="preserve">   GENEL TOPLAM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</w:tcPr>
          <w:p w14:paraId="3EA8824D" w14:textId="12F9455B" w:rsidR="0038057C" w:rsidRPr="00FC747C" w:rsidRDefault="0038057C" w:rsidP="003805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</w:tcPr>
          <w:p w14:paraId="619B9066" w14:textId="29468F6E" w:rsidR="0038057C" w:rsidRPr="00FC747C" w:rsidRDefault="0038057C" w:rsidP="003805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</w:tcPr>
          <w:p w14:paraId="27FF7D63" w14:textId="25076F53" w:rsidR="0038057C" w:rsidRPr="00FC747C" w:rsidRDefault="0038057C" w:rsidP="003805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tr-T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0F79FAC3" w14:textId="35942BBB" w:rsidR="0038057C" w:rsidRPr="00FC747C" w:rsidRDefault="0038057C" w:rsidP="003805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tr-TR"/>
              </w:rPr>
              <w:t>240</w:t>
            </w:r>
          </w:p>
        </w:tc>
      </w:tr>
      <w:tr w:rsidR="0038057C" w:rsidRPr="00FC747C" w14:paraId="20C960A0" w14:textId="77777777" w:rsidTr="003F5F58">
        <w:trPr>
          <w:trHeight w:val="288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83E75" w14:textId="404EEAFA" w:rsidR="0038057C" w:rsidRPr="00FC747C" w:rsidRDefault="0038057C" w:rsidP="0038057C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</w:p>
        </w:tc>
        <w:tc>
          <w:tcPr>
            <w:tcW w:w="5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0650" w14:textId="77777777" w:rsidR="0038057C" w:rsidRPr="00FC747C" w:rsidRDefault="0038057C" w:rsidP="0038057C">
            <w:pPr>
              <w:spacing w:after="0" w:line="240" w:lineRule="auto"/>
              <w:jc w:val="left"/>
              <w:rPr>
                <w:rFonts w:ascii="Calibri" w:eastAsia="Times New Roman" w:hAnsi="Calibri" w:cs="Calibri"/>
                <w:sz w:val="22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C15FC" w14:textId="77777777" w:rsidR="0038057C" w:rsidRPr="00FC747C" w:rsidRDefault="0038057C" w:rsidP="0038057C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462E" w14:textId="77777777" w:rsidR="0038057C" w:rsidRPr="00FC747C" w:rsidRDefault="0038057C" w:rsidP="0038057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52031" w14:textId="77777777" w:rsidR="0038057C" w:rsidRPr="00FC747C" w:rsidRDefault="0038057C" w:rsidP="0038057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A43D" w14:textId="77777777" w:rsidR="0038057C" w:rsidRPr="00FC747C" w:rsidRDefault="0038057C" w:rsidP="0038057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38057C" w:rsidRPr="00FC747C" w14:paraId="739F98ED" w14:textId="77777777" w:rsidTr="003F5F58">
        <w:trPr>
          <w:trHeight w:val="288"/>
        </w:trPr>
        <w:tc>
          <w:tcPr>
            <w:tcW w:w="107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8B237" w14:textId="77777777" w:rsidR="0038057C" w:rsidRPr="00FC747C" w:rsidRDefault="0038057C" w:rsidP="003805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  <w:r w:rsidRPr="00FC747C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  <w:t xml:space="preserve">Not-1: *  İşareti ile belirtilmiş olan dersler her iki yarıyılda da açılır, ancak öğrenciler yalnızca bir yarıyıl seçebilir </w:t>
            </w:r>
          </w:p>
          <w:p w14:paraId="520DDBCB" w14:textId="6366C826" w:rsidR="0038057C" w:rsidRPr="00FC747C" w:rsidRDefault="0038057C" w:rsidP="00B367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</w:p>
          <w:p w14:paraId="4137B1F8" w14:textId="791933CA" w:rsidR="0038057C" w:rsidRPr="00FC747C" w:rsidRDefault="0038057C" w:rsidP="00B367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</w:p>
          <w:p w14:paraId="688C90E5" w14:textId="77777777" w:rsidR="0038057C" w:rsidRPr="00FC747C" w:rsidRDefault="0038057C" w:rsidP="003805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</w:p>
        </w:tc>
      </w:tr>
      <w:tr w:rsidR="0038057C" w:rsidRPr="00FC747C" w14:paraId="3050C1E9" w14:textId="77777777" w:rsidTr="003F5F58">
        <w:tblPrEx>
          <w:tblLook w:val="0000" w:firstRow="0" w:lastRow="0" w:firstColumn="0" w:lastColumn="0" w:noHBand="0" w:noVBand="0"/>
        </w:tblPrEx>
        <w:trPr>
          <w:trHeight w:val="237"/>
        </w:trPr>
        <w:tc>
          <w:tcPr>
            <w:tcW w:w="6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CB460" w14:textId="45F92CF6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bCs/>
                <w:sz w:val="22"/>
              </w:rPr>
              <w:t>TEKNİK SEÇMELİ DERSLER 1. GRUP</w:t>
            </w:r>
          </w:p>
        </w:tc>
        <w:tc>
          <w:tcPr>
            <w:tcW w:w="405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0C3B4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DERS</w:t>
            </w:r>
          </w:p>
        </w:tc>
      </w:tr>
      <w:tr w:rsidR="0038057C" w:rsidRPr="00FC747C" w14:paraId="11A5F092" w14:textId="77777777" w:rsidTr="003F5F58">
        <w:tblPrEx>
          <w:tblLook w:val="0000" w:firstRow="0" w:lastRow="0" w:firstColumn="0" w:lastColumn="0" w:noHBand="0" w:noVBand="0"/>
        </w:tblPrEx>
        <w:trPr>
          <w:trHeight w:val="141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C251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KODU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A5985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D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910B7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TEORİ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2EAC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UYG./LAB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24F6E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TOPLAM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48D19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KTS</w:t>
            </w:r>
          </w:p>
        </w:tc>
      </w:tr>
      <w:tr w:rsidR="0038057C" w:rsidRPr="00FC747C" w14:paraId="6BEA0D28" w14:textId="77777777" w:rsidTr="003F5F58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AC784" w14:textId="04591DC5" w:rsidR="0038057C" w:rsidRPr="00FC747C" w:rsidRDefault="0038057C" w:rsidP="0038057C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35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4C875" w14:textId="79657FE6" w:rsidR="0038057C" w:rsidRPr="00FC747C" w:rsidRDefault="0038057C" w:rsidP="0038057C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İÇ MEKÂN PLANLAMASI</w:t>
            </w:r>
          </w:p>
        </w:tc>
        <w:tc>
          <w:tcPr>
            <w:tcW w:w="992" w:type="dxa"/>
            <w:vMerge w:val="restart"/>
            <w:tcBorders>
              <w:left w:val="nil"/>
              <w:right w:val="single" w:sz="4" w:space="0" w:color="auto"/>
            </w:tcBorders>
            <w:vAlign w:val="center"/>
          </w:tcPr>
          <w:p w14:paraId="14DAD825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2BA4A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vMerge w:val="restar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FD18139" w14:textId="77777777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99" w:type="dxa"/>
            <w:vMerge w:val="restar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65D7F51" w14:textId="21C104B6" w:rsidR="0038057C" w:rsidRPr="00FC747C" w:rsidRDefault="0038057C" w:rsidP="0038057C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5E1972" w:rsidRPr="00FC747C" w14:paraId="0AED8725" w14:textId="77777777" w:rsidTr="003F5F58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4A428" w14:textId="54C0D547" w:rsidR="005E1972" w:rsidRPr="00FC747C" w:rsidRDefault="005E1972" w:rsidP="005E1972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1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6C39" w14:textId="04C2F08B" w:rsidR="005E1972" w:rsidRPr="00FC747C" w:rsidRDefault="005E1972" w:rsidP="005E1972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AHŞAP OYUNCAK TEKNOLOJİSİ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B768A72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9F2AE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BCFF10C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9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35F5284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5E1972" w:rsidRPr="00FC747C" w14:paraId="0EF3F7A4" w14:textId="77777777" w:rsidTr="003F5F58">
        <w:tblPrEx>
          <w:tblLook w:val="0000" w:firstRow="0" w:lastRow="0" w:firstColumn="0" w:lastColumn="0" w:noHBand="0" w:noVBand="0"/>
        </w:tblPrEx>
        <w:trPr>
          <w:trHeight w:val="119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7A35B" w14:textId="4592BF9D" w:rsidR="005E1972" w:rsidRPr="00FC747C" w:rsidRDefault="005E1972" w:rsidP="005E1972">
            <w:pPr>
              <w:rPr>
                <w:rFonts w:asciiTheme="minorHAnsi" w:hAnsiTheme="minorHAnsi" w:cstheme="minorHAnsi"/>
                <w:color w:val="FF0000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51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29C38" w14:textId="29CDCFF0" w:rsidR="005E1972" w:rsidRPr="00FC747C" w:rsidRDefault="005E1972" w:rsidP="005E1972">
            <w:pPr>
              <w:rPr>
                <w:rFonts w:asciiTheme="minorHAnsi" w:hAnsiTheme="minorHAnsi" w:cstheme="minorHAnsi"/>
                <w:color w:val="FF0000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ERGONOMİ 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59FFF918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3E529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C7B2EC2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9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47B72E9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5E1972" w:rsidRPr="00FC747C" w14:paraId="604F8C65" w14:textId="77777777" w:rsidTr="003F5F58">
        <w:tblPrEx>
          <w:tblLook w:val="0000" w:firstRow="0" w:lastRow="0" w:firstColumn="0" w:lastColumn="0" w:noHBand="0" w:noVBand="0"/>
        </w:tblPrEx>
        <w:trPr>
          <w:trHeight w:val="263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FFB63" w14:textId="7A26D413" w:rsidR="005E1972" w:rsidRPr="00FC747C" w:rsidRDefault="00B3720D" w:rsidP="005E1972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EM353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BD045" w14:textId="4B720F4A" w:rsidR="005E1972" w:rsidRPr="00FC747C" w:rsidRDefault="00B3720D" w:rsidP="005E1972">
            <w:pPr>
              <w:rPr>
                <w:rFonts w:asciiTheme="minorHAnsi" w:hAnsiTheme="minorHAnsi" w:cstheme="minorHAnsi"/>
                <w:sz w:val="22"/>
              </w:rPr>
            </w:pPr>
            <w:r w:rsidRPr="00F2696D">
              <w:rPr>
                <w:sz w:val="20"/>
                <w:szCs w:val="20"/>
              </w:rPr>
              <w:t xml:space="preserve">YAPIŞMA TEORİSİ </w:t>
            </w:r>
            <w:r>
              <w:rPr>
                <w:sz w:val="20"/>
                <w:szCs w:val="20"/>
              </w:rPr>
              <w:t>V</w:t>
            </w:r>
            <w:r w:rsidRPr="00F2696D">
              <w:rPr>
                <w:sz w:val="20"/>
                <w:szCs w:val="20"/>
              </w:rPr>
              <w:t xml:space="preserve">E YAPIŞTIRICILAR </w:t>
            </w: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41AF9A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A53D4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EBE4A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DCDDD" w14:textId="77777777" w:rsidR="005E1972" w:rsidRPr="00FC747C" w:rsidRDefault="005E1972" w:rsidP="005E19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7FAD571" w14:textId="77777777" w:rsidR="002531A2" w:rsidRPr="00FC747C" w:rsidRDefault="002531A2" w:rsidP="002531A2">
      <w:pPr>
        <w:rPr>
          <w:rFonts w:asciiTheme="minorHAnsi" w:hAnsiTheme="minorHAnsi" w:cstheme="minorHAnsi"/>
          <w:sz w:val="22"/>
        </w:rPr>
      </w:pPr>
    </w:p>
    <w:tbl>
      <w:tblPr>
        <w:tblW w:w="10583" w:type="dxa"/>
        <w:tblInd w:w="-113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8"/>
        <w:gridCol w:w="5623"/>
        <w:gridCol w:w="992"/>
        <w:gridCol w:w="1276"/>
        <w:gridCol w:w="992"/>
        <w:gridCol w:w="802"/>
      </w:tblGrid>
      <w:tr w:rsidR="002531A2" w:rsidRPr="00FC747C" w14:paraId="7347F512" w14:textId="77777777" w:rsidTr="00756C37">
        <w:trPr>
          <w:trHeight w:val="163"/>
        </w:trPr>
        <w:tc>
          <w:tcPr>
            <w:tcW w:w="6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66F69" w14:textId="1F65A113" w:rsidR="002531A2" w:rsidRPr="00FC747C" w:rsidRDefault="00A950BB" w:rsidP="00EF7629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bCs/>
                <w:sz w:val="22"/>
              </w:rPr>
              <w:t>TEKNİK SEÇMELİ DERSLER 2</w:t>
            </w:r>
            <w:r w:rsidR="002531A2" w:rsidRPr="00FC747C">
              <w:rPr>
                <w:rFonts w:asciiTheme="minorHAnsi" w:hAnsiTheme="minorHAnsi" w:cstheme="minorHAnsi"/>
                <w:b/>
                <w:bCs/>
                <w:sz w:val="22"/>
              </w:rPr>
              <w:t>. GRUP</w:t>
            </w:r>
          </w:p>
        </w:tc>
        <w:tc>
          <w:tcPr>
            <w:tcW w:w="406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CEDB5" w14:textId="77777777" w:rsidR="002531A2" w:rsidRPr="00FC747C" w:rsidRDefault="002531A2" w:rsidP="00EF7629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DERS</w:t>
            </w:r>
          </w:p>
        </w:tc>
      </w:tr>
      <w:tr w:rsidR="007818FD" w:rsidRPr="00FC747C" w14:paraId="1DED09AD" w14:textId="77777777" w:rsidTr="00756C37">
        <w:trPr>
          <w:trHeight w:val="109"/>
        </w:trPr>
        <w:tc>
          <w:tcPr>
            <w:tcW w:w="8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195D9" w14:textId="77777777" w:rsidR="007818FD" w:rsidRPr="00FC747C" w:rsidRDefault="007818FD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KODU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E654C" w14:textId="77777777" w:rsidR="007818FD" w:rsidRPr="00FC747C" w:rsidRDefault="007818FD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D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F0E8AE" w14:textId="77777777" w:rsidR="007818FD" w:rsidRPr="00FC747C" w:rsidRDefault="007818FD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TEORİ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B2D68" w14:textId="77777777" w:rsidR="007818FD" w:rsidRPr="00FC747C" w:rsidRDefault="007818FD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UYG./LAB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9D296" w14:textId="77777777" w:rsidR="007818FD" w:rsidRPr="00FC747C" w:rsidRDefault="007818FD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TOPLAM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6782C" w14:textId="77777777" w:rsidR="007818FD" w:rsidRPr="00FC747C" w:rsidRDefault="007818FD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KTS</w:t>
            </w:r>
          </w:p>
        </w:tc>
      </w:tr>
      <w:tr w:rsidR="007818FD" w:rsidRPr="00FC747C" w14:paraId="17175591" w14:textId="77777777" w:rsidTr="00756C37">
        <w:trPr>
          <w:trHeight w:val="55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8F596" w14:textId="5040E442" w:rsidR="007818FD" w:rsidRPr="00FC747C" w:rsidRDefault="007818FD" w:rsidP="00EF7629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lastRenderedPageBreak/>
              <w:t>AEM334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236C2" w14:textId="77777777" w:rsidR="007818FD" w:rsidRPr="00FC747C" w:rsidRDefault="007818FD" w:rsidP="00EF7629">
            <w:pPr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İLETİŞİM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1CBA452" w14:textId="59CAAB37" w:rsidR="007818FD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B8A5F" w14:textId="4F174D86" w:rsidR="007818FD" w:rsidRPr="00FC747C" w:rsidRDefault="008120B8" w:rsidP="008120B8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4A83B46" w14:textId="4C05E0C6" w:rsidR="007818FD" w:rsidRPr="00FC747C" w:rsidRDefault="008120B8" w:rsidP="008120B8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9635F47" w14:textId="57A33AE1" w:rsidR="007818FD" w:rsidRPr="00FC747C" w:rsidRDefault="007818FD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  <w:p w14:paraId="2C16B8C9" w14:textId="7EBBB1D6" w:rsidR="007818FD" w:rsidRPr="00FC747C" w:rsidRDefault="007818FD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3</w:t>
            </w:r>
          </w:p>
          <w:p w14:paraId="144ADD45" w14:textId="77777777" w:rsidR="007818FD" w:rsidRPr="00FC747C" w:rsidRDefault="007818FD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A5FFB" w:rsidRPr="00FC747C" w14:paraId="7DB89F85" w14:textId="77777777" w:rsidTr="00756C37">
        <w:trPr>
          <w:trHeight w:val="231"/>
        </w:trPr>
        <w:tc>
          <w:tcPr>
            <w:tcW w:w="8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43862" w14:textId="7D9B499D" w:rsidR="009A5FFB" w:rsidRPr="00FC747C" w:rsidRDefault="009A5FFB" w:rsidP="009A5FFB">
            <w:pPr>
              <w:rPr>
                <w:rFonts w:asciiTheme="minorHAnsi" w:hAnsiTheme="minorHAnsi" w:cstheme="minorHAnsi"/>
                <w:color w:val="FF0000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0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3E304" w14:textId="4963FE3A" w:rsidR="009A5FFB" w:rsidRPr="00FC747C" w:rsidRDefault="009A5FFB" w:rsidP="009A5FFB">
            <w:pPr>
              <w:rPr>
                <w:rFonts w:asciiTheme="minorHAnsi" w:hAnsiTheme="minorHAnsi" w:cstheme="minorHAnsi"/>
                <w:caps/>
                <w:color w:val="FF0000"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AHŞAP SÜSLEME TEKNOLOJİSİ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</w:tcPr>
          <w:p w14:paraId="5FD8DB01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6AB4E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0F67F11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0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56423A7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A5FFB" w:rsidRPr="00FC747C" w14:paraId="531289B4" w14:textId="77777777" w:rsidTr="00756C37">
        <w:trPr>
          <w:trHeight w:val="135"/>
        </w:trPr>
        <w:tc>
          <w:tcPr>
            <w:tcW w:w="8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CBA10" w14:textId="1C1CCA05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2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ABE51" w14:textId="177ED838" w:rsidR="009A5FFB" w:rsidRPr="00FC747C" w:rsidRDefault="009A5FFB" w:rsidP="009A5FFB">
            <w:pPr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MÜZİK ALETLERİ TEKNOLOJİSİ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</w:tcPr>
          <w:p w14:paraId="5A3426B4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DBC35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2E9F78D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0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BC942BF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A5FFB" w:rsidRPr="00FC747C" w14:paraId="5469A57F" w14:textId="77777777" w:rsidTr="00756C37">
        <w:trPr>
          <w:trHeight w:val="135"/>
        </w:trPr>
        <w:tc>
          <w:tcPr>
            <w:tcW w:w="8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9A2F3" w14:textId="78398ADF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4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CEE9E" w14:textId="5291857F" w:rsidR="009A5FFB" w:rsidRPr="00FC747C" w:rsidRDefault="009A5FFB" w:rsidP="009A5FFB">
            <w:pPr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AHŞAP YAPI RESTORASYON TEKNOLOJİSİ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</w:tcPr>
          <w:p w14:paraId="6DCAC88F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D19C1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551B8A3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0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7D22886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A5FFB" w:rsidRPr="00FC747C" w14:paraId="220E38F8" w14:textId="77777777" w:rsidTr="00756C37">
        <w:trPr>
          <w:trHeight w:val="135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FEED0C" w14:textId="50459838" w:rsidR="009A5FFB" w:rsidRPr="00FC747C" w:rsidRDefault="009A5FFB" w:rsidP="009A5FFB">
            <w:pPr>
              <w:rPr>
                <w:rFonts w:asciiTheme="minorHAnsi" w:hAnsiTheme="minorHAnsi" w:cstheme="minorHAnsi"/>
                <w:strike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58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D8E57D" w14:textId="30126D52" w:rsidR="009A5FFB" w:rsidRPr="00FC747C" w:rsidRDefault="009A5FFB" w:rsidP="009A5FFB">
            <w:pPr>
              <w:rPr>
                <w:rFonts w:asciiTheme="minorHAnsi" w:hAnsiTheme="minorHAnsi" w:cstheme="minorHAnsi"/>
                <w:caps/>
                <w:strike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GİRİŞİMCİLİK 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</w:tcPr>
          <w:p w14:paraId="3CE8B744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B70C9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5B2BAFF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0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C79A726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A5FFB" w:rsidRPr="00FC747C" w14:paraId="02B7F57E" w14:textId="77777777" w:rsidTr="00756C37">
        <w:trPr>
          <w:trHeight w:val="135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06E147" w14:textId="0C20071F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60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D1D1D" w14:textId="45B8B8E9" w:rsidR="009A5FFB" w:rsidRPr="00FC747C" w:rsidRDefault="009A5FFB" w:rsidP="009A5FFB">
            <w:pPr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KENT MOBİLYALARI TASARIMI</w:t>
            </w: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0529D7A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03726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080F2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0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9A5BC" w14:textId="77777777" w:rsidR="009A5FFB" w:rsidRPr="00FC747C" w:rsidRDefault="009A5FFB" w:rsidP="009A5FFB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69F71808" w14:textId="577F5C7B" w:rsidR="002531A2" w:rsidRPr="00FC747C" w:rsidRDefault="002531A2" w:rsidP="002531A2">
      <w:pPr>
        <w:rPr>
          <w:rFonts w:asciiTheme="minorHAnsi" w:hAnsiTheme="minorHAnsi" w:cstheme="minorHAnsi"/>
          <w:color w:val="FF0000"/>
          <w:sz w:val="22"/>
        </w:rPr>
      </w:pPr>
    </w:p>
    <w:tbl>
      <w:tblPr>
        <w:tblW w:w="10583" w:type="dxa"/>
        <w:tblInd w:w="-11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8"/>
        <w:gridCol w:w="5623"/>
        <w:gridCol w:w="992"/>
        <w:gridCol w:w="1292"/>
        <w:gridCol w:w="1008"/>
        <w:gridCol w:w="770"/>
      </w:tblGrid>
      <w:tr w:rsidR="002531A2" w:rsidRPr="00FC747C" w14:paraId="222DD1DC" w14:textId="77777777" w:rsidTr="00756C37">
        <w:trPr>
          <w:trHeight w:val="173"/>
        </w:trPr>
        <w:tc>
          <w:tcPr>
            <w:tcW w:w="6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1EB1C" w14:textId="2BCA9ED3" w:rsidR="002531A2" w:rsidRPr="00FC747C" w:rsidRDefault="00A617A4" w:rsidP="00EF7629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bCs/>
                <w:sz w:val="22"/>
              </w:rPr>
              <w:t>TEKNİK SEÇMELİ DERSLER 3</w:t>
            </w:r>
            <w:r w:rsidR="002531A2" w:rsidRPr="00FC747C">
              <w:rPr>
                <w:rFonts w:asciiTheme="minorHAnsi" w:hAnsiTheme="minorHAnsi" w:cstheme="minorHAnsi"/>
                <w:b/>
                <w:bCs/>
                <w:sz w:val="22"/>
              </w:rPr>
              <w:t>. GRUP</w:t>
            </w:r>
          </w:p>
        </w:tc>
        <w:tc>
          <w:tcPr>
            <w:tcW w:w="406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562D9" w14:textId="77777777" w:rsidR="002531A2" w:rsidRPr="00FC747C" w:rsidRDefault="002531A2" w:rsidP="00EF7629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DERS</w:t>
            </w:r>
          </w:p>
        </w:tc>
      </w:tr>
      <w:tr w:rsidR="009A5FFB" w:rsidRPr="00FC747C" w14:paraId="329B2D31" w14:textId="77777777" w:rsidTr="00756C37">
        <w:trPr>
          <w:trHeight w:val="120"/>
        </w:trPr>
        <w:tc>
          <w:tcPr>
            <w:tcW w:w="8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8B325" w14:textId="77777777" w:rsidR="009A5FFB" w:rsidRPr="00FC747C" w:rsidRDefault="009A5FFB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KODU</w:t>
            </w:r>
          </w:p>
        </w:tc>
        <w:tc>
          <w:tcPr>
            <w:tcW w:w="5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D848E" w14:textId="77777777" w:rsidR="009A5FFB" w:rsidRPr="00FC747C" w:rsidRDefault="009A5FFB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D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B32DED" w14:textId="77777777" w:rsidR="009A5FFB" w:rsidRPr="00FC747C" w:rsidRDefault="009A5FFB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TEORİ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5BDFB" w14:textId="77777777" w:rsidR="009A5FFB" w:rsidRPr="00FC747C" w:rsidRDefault="009A5FFB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UYG./LAB.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61AB3" w14:textId="77777777" w:rsidR="009A5FFB" w:rsidRPr="00FC747C" w:rsidRDefault="009A5FFB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TOPLAM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AC16C" w14:textId="77777777" w:rsidR="009A5FFB" w:rsidRPr="00FC747C" w:rsidRDefault="009A5FFB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KTS</w:t>
            </w:r>
          </w:p>
        </w:tc>
      </w:tr>
      <w:tr w:rsidR="008120B8" w:rsidRPr="00FC747C" w14:paraId="3DD2052B" w14:textId="77777777" w:rsidTr="00756C37">
        <w:trPr>
          <w:trHeight w:val="65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18C4B" w14:textId="141BA1F0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26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FC467" w14:textId="77777777" w:rsidR="008120B8" w:rsidRPr="00FC747C" w:rsidRDefault="008120B8" w:rsidP="00EF7629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MOBİLYA TARİHİ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7EE953D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1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FF543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100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8D0FCB5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0BB55A9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4</w:t>
            </w:r>
          </w:p>
        </w:tc>
      </w:tr>
      <w:tr w:rsidR="008120B8" w:rsidRPr="00FC747C" w14:paraId="40279B09" w14:textId="77777777" w:rsidTr="00756C37">
        <w:trPr>
          <w:trHeight w:val="65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D151E" w14:textId="030BDD08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28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FF937" w14:textId="5D1F9D95" w:rsidR="008120B8" w:rsidRPr="00FC747C" w:rsidRDefault="008120B8" w:rsidP="00EF7629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HŞAP ÜRÜN PAZARLAMA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2C87A3D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6460A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0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BB992E0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7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E272E49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8120B8" w:rsidRPr="00FC747C" w14:paraId="79B1C545" w14:textId="77777777" w:rsidTr="00756C37">
        <w:trPr>
          <w:trHeight w:val="65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36D21" w14:textId="05B4EE95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30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E620E" w14:textId="77777777" w:rsidR="008120B8" w:rsidRPr="00FC747C" w:rsidRDefault="008120B8" w:rsidP="00EF7629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AHŞAP EV ÜRETİM </w:t>
            </w:r>
            <w:r w:rsidRPr="00FC747C">
              <w:rPr>
                <w:rFonts w:asciiTheme="minorHAnsi" w:hAnsiTheme="minorHAnsi" w:cstheme="minorHAnsi"/>
                <w:caps/>
                <w:sz w:val="22"/>
              </w:rPr>
              <w:t>TEKNOLOJİSİ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13748F7A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0ED5F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0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38F3C3E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7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4AE319B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8120B8" w:rsidRPr="00FC747C" w14:paraId="7C4300D6" w14:textId="77777777" w:rsidTr="00756C37">
        <w:trPr>
          <w:trHeight w:val="153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9F096" w14:textId="49FFFCBD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AEM432 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F8289" w14:textId="77777777" w:rsidR="008120B8" w:rsidRPr="00FC747C" w:rsidRDefault="008120B8" w:rsidP="00EF7629">
            <w:pPr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AHŞAP DENİZ ARAÇLARI TEKNOLOJİSİ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</w:tcPr>
          <w:p w14:paraId="3DFF85A8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7473D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0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834B465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7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1079DF1" w14:textId="77777777" w:rsidR="008120B8" w:rsidRPr="00FC747C" w:rsidRDefault="008120B8" w:rsidP="00EF7629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8120B8" w:rsidRPr="00FC747C" w14:paraId="7A460895" w14:textId="77777777" w:rsidTr="00756C37">
        <w:trPr>
          <w:trHeight w:val="153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D9268" w14:textId="7538C783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46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6683C" w14:textId="3743A089" w:rsidR="008120B8" w:rsidRPr="00FC747C" w:rsidRDefault="008120B8" w:rsidP="007818FD">
            <w:pPr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AHŞAP MODEL VE MAKET TEKNOLOJİSİ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</w:tcPr>
          <w:p w14:paraId="1F89CF71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7EF75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0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0DA00F8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7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4EF4565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8120B8" w:rsidRPr="00FC747C" w14:paraId="09199F05" w14:textId="77777777" w:rsidTr="00756C37">
        <w:trPr>
          <w:trHeight w:val="153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B2BCC" w14:textId="6C27E04D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448</w:t>
            </w:r>
          </w:p>
        </w:tc>
        <w:tc>
          <w:tcPr>
            <w:tcW w:w="5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C00D6" w14:textId="00405034" w:rsidR="008120B8" w:rsidRPr="00FC747C" w:rsidRDefault="008120B8" w:rsidP="007818FD">
            <w:pPr>
              <w:rPr>
                <w:rFonts w:asciiTheme="minorHAnsi" w:hAnsiTheme="minorHAnsi" w:cstheme="minorHAnsi"/>
                <w:caps/>
                <w:sz w:val="22"/>
              </w:rPr>
            </w:pPr>
            <w:r w:rsidRPr="00FC747C">
              <w:rPr>
                <w:rFonts w:asciiTheme="minorHAnsi" w:hAnsiTheme="minorHAnsi" w:cstheme="minorHAnsi"/>
                <w:caps/>
                <w:sz w:val="22"/>
              </w:rPr>
              <w:t>AHŞAP DOĞRAMA TEKNOLOJİSİ</w:t>
            </w: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EA8CF69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9B56D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1FEF9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7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C2379" w14:textId="77777777" w:rsidR="008120B8" w:rsidRPr="00FC747C" w:rsidRDefault="008120B8" w:rsidP="007818FD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E60B779" w14:textId="77777777" w:rsidR="00F875DA" w:rsidRPr="00FC747C" w:rsidRDefault="00F875DA" w:rsidP="009A5FFB">
      <w:pPr>
        <w:rPr>
          <w:rFonts w:asciiTheme="minorHAnsi" w:hAnsiTheme="minorHAnsi" w:cstheme="minorHAnsi"/>
          <w:b/>
          <w:sz w:val="22"/>
        </w:rPr>
      </w:pPr>
    </w:p>
    <w:p w14:paraId="135DC62B" w14:textId="43FEB289" w:rsidR="002531A2" w:rsidRPr="00FC747C" w:rsidRDefault="002531A2" w:rsidP="008120B8">
      <w:pPr>
        <w:jc w:val="center"/>
        <w:rPr>
          <w:rFonts w:asciiTheme="minorHAnsi" w:hAnsiTheme="minorHAnsi" w:cstheme="minorHAnsi"/>
          <w:b/>
          <w:sz w:val="22"/>
        </w:rPr>
      </w:pPr>
      <w:r w:rsidRPr="00FC747C">
        <w:rPr>
          <w:rFonts w:asciiTheme="minorHAnsi" w:hAnsiTheme="minorHAnsi" w:cstheme="minorHAnsi"/>
          <w:b/>
          <w:sz w:val="22"/>
        </w:rPr>
        <w:t>ÖNŞARTLI DERSLER LİSTESİ</w:t>
      </w:r>
    </w:p>
    <w:tbl>
      <w:tblPr>
        <w:tblW w:w="10583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4404"/>
        <w:gridCol w:w="1267"/>
        <w:gridCol w:w="3920"/>
      </w:tblGrid>
      <w:tr w:rsidR="009A5FFB" w:rsidRPr="00FC747C" w14:paraId="45971EAC" w14:textId="77777777" w:rsidTr="00756C37">
        <w:tc>
          <w:tcPr>
            <w:tcW w:w="5396" w:type="dxa"/>
            <w:gridSpan w:val="2"/>
            <w:shd w:val="clear" w:color="auto" w:fill="auto"/>
          </w:tcPr>
          <w:p w14:paraId="0F882D06" w14:textId="77777777" w:rsidR="002531A2" w:rsidRPr="00FC747C" w:rsidRDefault="002531A2" w:rsidP="00EF7629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DERS</w:t>
            </w:r>
          </w:p>
        </w:tc>
        <w:tc>
          <w:tcPr>
            <w:tcW w:w="5187" w:type="dxa"/>
            <w:gridSpan w:val="2"/>
            <w:shd w:val="clear" w:color="auto" w:fill="auto"/>
          </w:tcPr>
          <w:p w14:paraId="76340B01" w14:textId="77777777" w:rsidR="002531A2" w:rsidRPr="00FC747C" w:rsidRDefault="002531A2" w:rsidP="00EF7629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ÖN ŞART DERSİ</w:t>
            </w:r>
          </w:p>
        </w:tc>
      </w:tr>
      <w:tr w:rsidR="009A5FFB" w:rsidRPr="00FC747C" w14:paraId="254F0439" w14:textId="77777777" w:rsidTr="00756C37">
        <w:tc>
          <w:tcPr>
            <w:tcW w:w="992" w:type="dxa"/>
            <w:shd w:val="clear" w:color="auto" w:fill="auto"/>
          </w:tcPr>
          <w:p w14:paraId="51808952" w14:textId="77777777" w:rsidR="002531A2" w:rsidRPr="00FC747C" w:rsidRDefault="002531A2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KODU</w:t>
            </w:r>
          </w:p>
        </w:tc>
        <w:tc>
          <w:tcPr>
            <w:tcW w:w="4404" w:type="dxa"/>
            <w:shd w:val="clear" w:color="auto" w:fill="auto"/>
          </w:tcPr>
          <w:p w14:paraId="4B20EAA7" w14:textId="77777777" w:rsidR="002531A2" w:rsidRPr="00FC747C" w:rsidRDefault="002531A2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DI</w:t>
            </w:r>
          </w:p>
        </w:tc>
        <w:tc>
          <w:tcPr>
            <w:tcW w:w="1267" w:type="dxa"/>
            <w:shd w:val="clear" w:color="auto" w:fill="auto"/>
          </w:tcPr>
          <w:p w14:paraId="48D6D6AB" w14:textId="77777777" w:rsidR="002531A2" w:rsidRPr="00FC747C" w:rsidRDefault="002531A2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KODU</w:t>
            </w:r>
          </w:p>
        </w:tc>
        <w:tc>
          <w:tcPr>
            <w:tcW w:w="3920" w:type="dxa"/>
            <w:shd w:val="clear" w:color="auto" w:fill="auto"/>
          </w:tcPr>
          <w:p w14:paraId="74F63B54" w14:textId="77777777" w:rsidR="002531A2" w:rsidRPr="00FC747C" w:rsidRDefault="002531A2" w:rsidP="00EF762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b/>
                <w:sz w:val="22"/>
              </w:rPr>
              <w:t>ADI</w:t>
            </w:r>
          </w:p>
        </w:tc>
      </w:tr>
      <w:tr w:rsidR="009A5FFB" w:rsidRPr="00FC747C" w14:paraId="253508ED" w14:textId="77777777" w:rsidTr="00756C37">
        <w:tc>
          <w:tcPr>
            <w:tcW w:w="992" w:type="dxa"/>
            <w:shd w:val="clear" w:color="auto" w:fill="auto"/>
          </w:tcPr>
          <w:p w14:paraId="12F1EECF" w14:textId="243FD6EC" w:rsidR="009A5FFB" w:rsidRPr="00FC747C" w:rsidRDefault="009A5FFB" w:rsidP="009A5FFB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116</w:t>
            </w:r>
          </w:p>
        </w:tc>
        <w:tc>
          <w:tcPr>
            <w:tcW w:w="4404" w:type="dxa"/>
            <w:shd w:val="clear" w:color="auto" w:fill="auto"/>
          </w:tcPr>
          <w:p w14:paraId="66632D2D" w14:textId="4024E7F0" w:rsidR="009A5FFB" w:rsidRPr="00FC747C" w:rsidRDefault="009A5FFB" w:rsidP="009A5FFB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 xml:space="preserve">TEKNİK RESİM 2 </w:t>
            </w:r>
          </w:p>
        </w:tc>
        <w:tc>
          <w:tcPr>
            <w:tcW w:w="1267" w:type="dxa"/>
            <w:shd w:val="clear" w:color="auto" w:fill="auto"/>
          </w:tcPr>
          <w:p w14:paraId="05C8F71C" w14:textId="62E2B19C" w:rsidR="009A5FFB" w:rsidRPr="00FC747C" w:rsidRDefault="009A5FFB" w:rsidP="009A5FFB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121</w:t>
            </w:r>
          </w:p>
        </w:tc>
        <w:tc>
          <w:tcPr>
            <w:tcW w:w="3920" w:type="dxa"/>
            <w:shd w:val="clear" w:color="auto" w:fill="auto"/>
          </w:tcPr>
          <w:p w14:paraId="09BCA5E5" w14:textId="2DC49C31" w:rsidR="009A5FFB" w:rsidRPr="00FC747C" w:rsidRDefault="009A5FFB" w:rsidP="009A5FFB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TEKNİK RESİM 1</w:t>
            </w:r>
          </w:p>
        </w:tc>
      </w:tr>
      <w:tr w:rsidR="009A5FFB" w:rsidRPr="00FC747C" w14:paraId="696AFD96" w14:textId="77777777" w:rsidTr="00756C37">
        <w:tc>
          <w:tcPr>
            <w:tcW w:w="992" w:type="dxa"/>
            <w:shd w:val="clear" w:color="auto" w:fill="auto"/>
          </w:tcPr>
          <w:p w14:paraId="6361B82D" w14:textId="3323FB76" w:rsidR="009A5FFB" w:rsidRPr="00FC747C" w:rsidRDefault="009A5FFB" w:rsidP="009A5FFB">
            <w:pPr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22</w:t>
            </w:r>
          </w:p>
        </w:tc>
        <w:tc>
          <w:tcPr>
            <w:tcW w:w="4404" w:type="dxa"/>
            <w:shd w:val="clear" w:color="auto" w:fill="auto"/>
          </w:tcPr>
          <w:p w14:paraId="36E37C67" w14:textId="7A32AD2C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BİLGİSAYAR DESTEKLİ TASARIM 2</w:t>
            </w:r>
          </w:p>
        </w:tc>
        <w:tc>
          <w:tcPr>
            <w:tcW w:w="1267" w:type="dxa"/>
            <w:shd w:val="clear" w:color="auto" w:fill="auto"/>
          </w:tcPr>
          <w:p w14:paraId="50283E07" w14:textId="61287B52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01</w:t>
            </w:r>
          </w:p>
        </w:tc>
        <w:tc>
          <w:tcPr>
            <w:tcW w:w="3920" w:type="dxa"/>
            <w:shd w:val="clear" w:color="auto" w:fill="auto"/>
          </w:tcPr>
          <w:p w14:paraId="32E07EBE" w14:textId="49F27C10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BİLGİSAYAR DESTEKLİ TASARIM 1</w:t>
            </w:r>
          </w:p>
        </w:tc>
      </w:tr>
      <w:tr w:rsidR="009A5FFB" w:rsidRPr="00FC747C" w14:paraId="2D9323A9" w14:textId="77777777" w:rsidTr="00756C37">
        <w:tc>
          <w:tcPr>
            <w:tcW w:w="992" w:type="dxa"/>
            <w:shd w:val="clear" w:color="auto" w:fill="auto"/>
          </w:tcPr>
          <w:p w14:paraId="488F5708" w14:textId="7ACD631C" w:rsidR="009A5FFB" w:rsidRPr="00FC747C" w:rsidRDefault="009A5FFB" w:rsidP="009A5FFB">
            <w:pPr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24</w:t>
            </w:r>
          </w:p>
        </w:tc>
        <w:tc>
          <w:tcPr>
            <w:tcW w:w="4404" w:type="dxa"/>
            <w:shd w:val="clear" w:color="auto" w:fill="auto"/>
          </w:tcPr>
          <w:p w14:paraId="3E0AAB31" w14:textId="77777777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HŞAP SİSTEMLER MUKAVEMETİ</w:t>
            </w:r>
          </w:p>
        </w:tc>
        <w:tc>
          <w:tcPr>
            <w:tcW w:w="1267" w:type="dxa"/>
            <w:shd w:val="clear" w:color="auto" w:fill="auto"/>
          </w:tcPr>
          <w:p w14:paraId="3A56561C" w14:textId="1F1E9B84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203</w:t>
            </w:r>
          </w:p>
        </w:tc>
        <w:tc>
          <w:tcPr>
            <w:tcW w:w="3920" w:type="dxa"/>
            <w:shd w:val="clear" w:color="auto" w:fill="auto"/>
          </w:tcPr>
          <w:p w14:paraId="1D324BD0" w14:textId="77777777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STATİK</w:t>
            </w:r>
          </w:p>
        </w:tc>
      </w:tr>
      <w:tr w:rsidR="009A5FFB" w:rsidRPr="00FC747C" w14:paraId="01AC40A6" w14:textId="77777777" w:rsidTr="00756C37">
        <w:tc>
          <w:tcPr>
            <w:tcW w:w="992" w:type="dxa"/>
            <w:shd w:val="clear" w:color="auto" w:fill="auto"/>
            <w:vAlign w:val="bottom"/>
          </w:tcPr>
          <w:p w14:paraId="70D7812E" w14:textId="7B10755E" w:rsidR="009A5FFB" w:rsidRPr="00FC747C" w:rsidRDefault="009A5FFB" w:rsidP="009A5FFB">
            <w:pPr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</w:t>
            </w:r>
            <w:r w:rsidR="001A4F8C" w:rsidRPr="00FC747C">
              <w:rPr>
                <w:rFonts w:asciiTheme="minorHAnsi" w:hAnsiTheme="minorHAnsi" w:cstheme="minorHAnsi"/>
                <w:sz w:val="22"/>
              </w:rPr>
              <w:t>354</w:t>
            </w:r>
          </w:p>
        </w:tc>
        <w:tc>
          <w:tcPr>
            <w:tcW w:w="4404" w:type="dxa"/>
            <w:shd w:val="clear" w:color="auto" w:fill="auto"/>
            <w:vAlign w:val="bottom"/>
          </w:tcPr>
          <w:p w14:paraId="1683B6AD" w14:textId="352B16D3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ÜRETİM TEKNOLOJİSİ 2</w:t>
            </w:r>
          </w:p>
        </w:tc>
        <w:tc>
          <w:tcPr>
            <w:tcW w:w="1267" w:type="dxa"/>
            <w:shd w:val="clear" w:color="auto" w:fill="auto"/>
            <w:vAlign w:val="bottom"/>
          </w:tcPr>
          <w:p w14:paraId="5603D327" w14:textId="1CBBF948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</w:t>
            </w:r>
            <w:r w:rsidR="001A4F8C" w:rsidRPr="00FC747C">
              <w:rPr>
                <w:rFonts w:asciiTheme="minorHAnsi" w:hAnsiTheme="minorHAnsi" w:cstheme="minorHAnsi"/>
                <w:sz w:val="22"/>
              </w:rPr>
              <w:t>345</w:t>
            </w:r>
          </w:p>
        </w:tc>
        <w:tc>
          <w:tcPr>
            <w:tcW w:w="3920" w:type="dxa"/>
            <w:shd w:val="clear" w:color="auto" w:fill="auto"/>
            <w:vAlign w:val="bottom"/>
          </w:tcPr>
          <w:p w14:paraId="6BC863DF" w14:textId="078A8F96" w:rsidR="009A5FFB" w:rsidRPr="00FC747C" w:rsidRDefault="009A5FFB" w:rsidP="009A5FFB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ÜRETİM TEKNOLOJİSİ 1</w:t>
            </w:r>
          </w:p>
        </w:tc>
      </w:tr>
      <w:tr w:rsidR="00AF34F6" w:rsidRPr="00FC747C" w14:paraId="60813B1A" w14:textId="77777777" w:rsidTr="00756C37">
        <w:tc>
          <w:tcPr>
            <w:tcW w:w="992" w:type="dxa"/>
            <w:shd w:val="clear" w:color="auto" w:fill="auto"/>
          </w:tcPr>
          <w:p w14:paraId="54C64FFF" w14:textId="244BC912" w:rsidR="00AF34F6" w:rsidRPr="00FC747C" w:rsidRDefault="00AF34F6" w:rsidP="00AF34F6">
            <w:pPr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7</w:t>
            </w:r>
          </w:p>
        </w:tc>
        <w:tc>
          <w:tcPr>
            <w:tcW w:w="4404" w:type="dxa"/>
            <w:shd w:val="clear" w:color="auto" w:fill="auto"/>
          </w:tcPr>
          <w:p w14:paraId="56F7DA67" w14:textId="3BCFECA1" w:rsidR="00AF34F6" w:rsidRPr="00FC747C" w:rsidRDefault="00AF34F6" w:rsidP="00AF34F6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YÖNEYLEM ARAŞTIRMASI</w:t>
            </w:r>
          </w:p>
        </w:tc>
        <w:tc>
          <w:tcPr>
            <w:tcW w:w="1267" w:type="dxa"/>
            <w:shd w:val="clear" w:color="auto" w:fill="auto"/>
            <w:vAlign w:val="bottom"/>
          </w:tcPr>
          <w:p w14:paraId="7D82896A" w14:textId="7FEBD071" w:rsidR="00AF34F6" w:rsidRPr="00FC747C" w:rsidRDefault="00AF34F6" w:rsidP="00AF34F6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MAT203</w:t>
            </w:r>
          </w:p>
        </w:tc>
        <w:tc>
          <w:tcPr>
            <w:tcW w:w="3920" w:type="dxa"/>
            <w:shd w:val="clear" w:color="auto" w:fill="auto"/>
            <w:vAlign w:val="bottom"/>
          </w:tcPr>
          <w:p w14:paraId="13DEAC35" w14:textId="14A87F55" w:rsidR="00AF34F6" w:rsidRPr="00FC747C" w:rsidRDefault="00AF34F6" w:rsidP="00AF34F6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sz w:val="22"/>
                <w:lang w:eastAsia="tr-TR"/>
              </w:rPr>
              <w:t>LİNEER CEBİR</w:t>
            </w:r>
          </w:p>
        </w:tc>
      </w:tr>
      <w:tr w:rsidR="00AF34F6" w:rsidRPr="00FC747C" w14:paraId="0744FC11" w14:textId="77777777" w:rsidTr="00756C37">
        <w:tc>
          <w:tcPr>
            <w:tcW w:w="992" w:type="dxa"/>
            <w:shd w:val="clear" w:color="auto" w:fill="auto"/>
          </w:tcPr>
          <w:p w14:paraId="51A6492D" w14:textId="4ECB243A" w:rsidR="00AF34F6" w:rsidRPr="00FC747C" w:rsidRDefault="00AF34F6" w:rsidP="00AF34F6">
            <w:pPr>
              <w:jc w:val="right"/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lastRenderedPageBreak/>
              <w:t>AEM346</w:t>
            </w:r>
          </w:p>
        </w:tc>
        <w:tc>
          <w:tcPr>
            <w:tcW w:w="4404" w:type="dxa"/>
            <w:shd w:val="clear" w:color="auto" w:fill="auto"/>
          </w:tcPr>
          <w:p w14:paraId="73523456" w14:textId="77777777" w:rsidR="00AF34F6" w:rsidRPr="00FC747C" w:rsidRDefault="00AF34F6" w:rsidP="00AF34F6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ÜRETİM PLANLAMA</w:t>
            </w:r>
          </w:p>
        </w:tc>
        <w:tc>
          <w:tcPr>
            <w:tcW w:w="1267" w:type="dxa"/>
            <w:shd w:val="clear" w:color="auto" w:fill="auto"/>
          </w:tcPr>
          <w:p w14:paraId="33AEC426" w14:textId="56E189F1" w:rsidR="00AF34F6" w:rsidRPr="00FC747C" w:rsidRDefault="00AF34F6" w:rsidP="00AF34F6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7</w:t>
            </w:r>
          </w:p>
        </w:tc>
        <w:tc>
          <w:tcPr>
            <w:tcW w:w="3920" w:type="dxa"/>
            <w:shd w:val="clear" w:color="auto" w:fill="auto"/>
          </w:tcPr>
          <w:p w14:paraId="52A7B7DA" w14:textId="5B3BF93B" w:rsidR="00AF34F6" w:rsidRPr="00FC747C" w:rsidRDefault="00AF34F6" w:rsidP="00AF34F6">
            <w:pPr>
              <w:rPr>
                <w:rFonts w:asciiTheme="minorHAnsi" w:hAnsiTheme="minorHAnsi" w:cstheme="minorHAnsi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YÖNEYLEM ARAŞTIRMASI</w:t>
            </w:r>
          </w:p>
        </w:tc>
      </w:tr>
      <w:tr w:rsidR="00AF34F6" w:rsidRPr="008120B8" w14:paraId="3477FD4F" w14:textId="77777777" w:rsidTr="00756C37">
        <w:tc>
          <w:tcPr>
            <w:tcW w:w="992" w:type="dxa"/>
            <w:shd w:val="clear" w:color="auto" w:fill="auto"/>
            <w:vAlign w:val="center"/>
          </w:tcPr>
          <w:p w14:paraId="57EAD1CF" w14:textId="4A2A18AA" w:rsidR="00AF34F6" w:rsidRPr="00FC747C" w:rsidRDefault="00AF34F6" w:rsidP="00AF34F6">
            <w:pPr>
              <w:jc w:val="right"/>
              <w:rPr>
                <w:rFonts w:asciiTheme="minorHAnsi" w:hAnsiTheme="minorHAnsi" w:cstheme="minorHAnsi"/>
                <w:color w:val="FF0000"/>
                <w:sz w:val="22"/>
              </w:rPr>
            </w:pPr>
            <w:r w:rsidRPr="00FC747C">
              <w:rPr>
                <w:rFonts w:asciiTheme="minorHAnsi" w:hAnsiTheme="minorHAnsi" w:cstheme="minorHAnsi"/>
                <w:sz w:val="22"/>
              </w:rPr>
              <w:t>AEM348</w:t>
            </w:r>
          </w:p>
        </w:tc>
        <w:tc>
          <w:tcPr>
            <w:tcW w:w="4404" w:type="dxa"/>
            <w:shd w:val="clear" w:color="auto" w:fill="auto"/>
            <w:vAlign w:val="bottom"/>
          </w:tcPr>
          <w:p w14:paraId="667FD9E6" w14:textId="3AF6C22E" w:rsidR="00AF34F6" w:rsidRPr="00FC747C" w:rsidRDefault="003D0BCF" w:rsidP="00AF34F6">
            <w:pPr>
              <w:rPr>
                <w:rFonts w:asciiTheme="minorHAnsi" w:hAnsiTheme="minorHAnsi" w:cstheme="minorHAnsi"/>
                <w:color w:val="FF0000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KALİTE YÖNETİMİ</w:t>
            </w:r>
            <w:r w:rsidR="00AF34F6" w:rsidRPr="00FC747C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  <w:tc>
          <w:tcPr>
            <w:tcW w:w="1267" w:type="dxa"/>
            <w:shd w:val="clear" w:color="auto" w:fill="auto"/>
            <w:vAlign w:val="bottom"/>
          </w:tcPr>
          <w:p w14:paraId="51D73561" w14:textId="70CEC638" w:rsidR="00AF34F6" w:rsidRPr="00FC747C" w:rsidRDefault="00AF34F6" w:rsidP="00AF34F6">
            <w:pPr>
              <w:rPr>
                <w:rFonts w:asciiTheme="minorHAnsi" w:hAnsiTheme="minorHAnsi" w:cstheme="minorHAnsi"/>
                <w:color w:val="FF0000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İST201</w:t>
            </w:r>
          </w:p>
        </w:tc>
        <w:tc>
          <w:tcPr>
            <w:tcW w:w="3920" w:type="dxa"/>
            <w:shd w:val="clear" w:color="auto" w:fill="auto"/>
            <w:vAlign w:val="bottom"/>
          </w:tcPr>
          <w:p w14:paraId="4827A87F" w14:textId="47973C84" w:rsidR="00AF34F6" w:rsidRPr="008120B8" w:rsidRDefault="00AF34F6" w:rsidP="00AF34F6">
            <w:pPr>
              <w:rPr>
                <w:rFonts w:asciiTheme="minorHAnsi" w:hAnsiTheme="minorHAnsi" w:cstheme="minorHAnsi"/>
                <w:color w:val="FF0000"/>
                <w:sz w:val="22"/>
              </w:rPr>
            </w:pPr>
            <w:r w:rsidRPr="00FC747C">
              <w:rPr>
                <w:rFonts w:asciiTheme="minorHAnsi" w:eastAsia="Times New Roman" w:hAnsiTheme="minorHAnsi" w:cstheme="minorHAnsi"/>
                <w:color w:val="000000"/>
                <w:sz w:val="22"/>
                <w:lang w:eastAsia="tr-TR"/>
              </w:rPr>
              <w:t>OLASILIK VE İSTATİSTİK</w:t>
            </w:r>
          </w:p>
        </w:tc>
      </w:tr>
    </w:tbl>
    <w:p w14:paraId="7C86D1CB" w14:textId="77777777" w:rsidR="002531A2" w:rsidRPr="008120B8" w:rsidRDefault="002531A2" w:rsidP="002531A2">
      <w:pPr>
        <w:jc w:val="center"/>
        <w:rPr>
          <w:rFonts w:asciiTheme="minorHAnsi" w:hAnsiTheme="minorHAnsi" w:cstheme="minorHAnsi"/>
          <w:sz w:val="22"/>
        </w:rPr>
      </w:pPr>
    </w:p>
    <w:p w14:paraId="5B2B4CBC" w14:textId="77777777" w:rsidR="002531A2" w:rsidRPr="008120B8" w:rsidRDefault="002531A2" w:rsidP="002531A2">
      <w:pPr>
        <w:rPr>
          <w:rFonts w:asciiTheme="minorHAnsi" w:hAnsiTheme="minorHAnsi" w:cstheme="minorHAnsi"/>
          <w:sz w:val="22"/>
        </w:rPr>
      </w:pPr>
    </w:p>
    <w:p w14:paraId="272BA908" w14:textId="77777777" w:rsidR="002531A2" w:rsidRPr="008120B8" w:rsidRDefault="002531A2" w:rsidP="002531A2">
      <w:pPr>
        <w:rPr>
          <w:rFonts w:asciiTheme="minorHAnsi" w:hAnsiTheme="minorHAnsi" w:cstheme="minorHAnsi"/>
          <w:sz w:val="22"/>
        </w:rPr>
      </w:pPr>
    </w:p>
    <w:p w14:paraId="51005E7D" w14:textId="77777777" w:rsidR="002531A2" w:rsidRPr="008120B8" w:rsidRDefault="002531A2" w:rsidP="002531A2">
      <w:pPr>
        <w:rPr>
          <w:rFonts w:asciiTheme="minorHAnsi" w:hAnsiTheme="minorHAnsi" w:cstheme="minorHAnsi"/>
          <w:sz w:val="22"/>
        </w:rPr>
      </w:pPr>
    </w:p>
    <w:p w14:paraId="088B83D2" w14:textId="77777777" w:rsidR="002531A2" w:rsidRPr="005B4CC5" w:rsidRDefault="002531A2" w:rsidP="00D732ED">
      <w:pPr>
        <w:rPr>
          <w:rFonts w:asciiTheme="minorHAnsi" w:hAnsiTheme="minorHAnsi"/>
        </w:rPr>
      </w:pPr>
    </w:p>
    <w:sectPr w:rsidR="002531A2" w:rsidRPr="005B4CC5" w:rsidSect="00A6513C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DM2MTcwMbEwNrNQ0lEKTi0uzszPAykwrAUAEswrfiwAAAA="/>
  </w:docVars>
  <w:rsids>
    <w:rsidRoot w:val="003E55E2"/>
    <w:rsid w:val="00001DC3"/>
    <w:rsid w:val="00013550"/>
    <w:rsid w:val="0002008E"/>
    <w:rsid w:val="000239DA"/>
    <w:rsid w:val="0002586A"/>
    <w:rsid w:val="0004693B"/>
    <w:rsid w:val="00053C0C"/>
    <w:rsid w:val="00062D6E"/>
    <w:rsid w:val="00075CAB"/>
    <w:rsid w:val="00083037"/>
    <w:rsid w:val="00096449"/>
    <w:rsid w:val="000A7256"/>
    <w:rsid w:val="000C49A1"/>
    <w:rsid w:val="000E6769"/>
    <w:rsid w:val="00107DC8"/>
    <w:rsid w:val="00117A77"/>
    <w:rsid w:val="00123BE0"/>
    <w:rsid w:val="0013776B"/>
    <w:rsid w:val="001546D2"/>
    <w:rsid w:val="0017041E"/>
    <w:rsid w:val="00187072"/>
    <w:rsid w:val="00192A2D"/>
    <w:rsid w:val="001A10C9"/>
    <w:rsid w:val="001A4F8C"/>
    <w:rsid w:val="001A75D8"/>
    <w:rsid w:val="001B7CB9"/>
    <w:rsid w:val="001C1B66"/>
    <w:rsid w:val="001C771A"/>
    <w:rsid w:val="001E5B0D"/>
    <w:rsid w:val="001F1D45"/>
    <w:rsid w:val="001F61AD"/>
    <w:rsid w:val="00205CFD"/>
    <w:rsid w:val="00210BAF"/>
    <w:rsid w:val="0024283E"/>
    <w:rsid w:val="00242EBE"/>
    <w:rsid w:val="0025221A"/>
    <w:rsid w:val="002531A2"/>
    <w:rsid w:val="002E07EA"/>
    <w:rsid w:val="00303609"/>
    <w:rsid w:val="00316235"/>
    <w:rsid w:val="00324665"/>
    <w:rsid w:val="00377158"/>
    <w:rsid w:val="0038057C"/>
    <w:rsid w:val="00382C40"/>
    <w:rsid w:val="00393A8F"/>
    <w:rsid w:val="003B3714"/>
    <w:rsid w:val="003B7EB4"/>
    <w:rsid w:val="003D0BCF"/>
    <w:rsid w:val="003E55E2"/>
    <w:rsid w:val="003E5A55"/>
    <w:rsid w:val="003E6E86"/>
    <w:rsid w:val="003F5F58"/>
    <w:rsid w:val="00413CC1"/>
    <w:rsid w:val="00431E37"/>
    <w:rsid w:val="00461F16"/>
    <w:rsid w:val="0046676A"/>
    <w:rsid w:val="004825F9"/>
    <w:rsid w:val="004834B8"/>
    <w:rsid w:val="00492373"/>
    <w:rsid w:val="00492D93"/>
    <w:rsid w:val="004A4978"/>
    <w:rsid w:val="004B34C6"/>
    <w:rsid w:val="004B40D1"/>
    <w:rsid w:val="004E543D"/>
    <w:rsid w:val="004F7970"/>
    <w:rsid w:val="00501D2F"/>
    <w:rsid w:val="00506C54"/>
    <w:rsid w:val="00513083"/>
    <w:rsid w:val="00514977"/>
    <w:rsid w:val="00552DD5"/>
    <w:rsid w:val="00585F93"/>
    <w:rsid w:val="005B15C7"/>
    <w:rsid w:val="005B4CC5"/>
    <w:rsid w:val="005D0202"/>
    <w:rsid w:val="005D201F"/>
    <w:rsid w:val="005D3A97"/>
    <w:rsid w:val="005E1972"/>
    <w:rsid w:val="005E3A38"/>
    <w:rsid w:val="005E6214"/>
    <w:rsid w:val="00611A3E"/>
    <w:rsid w:val="00616935"/>
    <w:rsid w:val="00626D9E"/>
    <w:rsid w:val="00650DFF"/>
    <w:rsid w:val="00655D9B"/>
    <w:rsid w:val="0067357C"/>
    <w:rsid w:val="0068635F"/>
    <w:rsid w:val="006B672B"/>
    <w:rsid w:val="006C31D0"/>
    <w:rsid w:val="006D74A9"/>
    <w:rsid w:val="006E156F"/>
    <w:rsid w:val="006E4317"/>
    <w:rsid w:val="006E75B8"/>
    <w:rsid w:val="006F3383"/>
    <w:rsid w:val="006F7D09"/>
    <w:rsid w:val="00700C07"/>
    <w:rsid w:val="00716AFB"/>
    <w:rsid w:val="007325A2"/>
    <w:rsid w:val="007352F3"/>
    <w:rsid w:val="00756C37"/>
    <w:rsid w:val="007571FC"/>
    <w:rsid w:val="007818FD"/>
    <w:rsid w:val="0078712C"/>
    <w:rsid w:val="00787C5A"/>
    <w:rsid w:val="007A64B9"/>
    <w:rsid w:val="007C7AE4"/>
    <w:rsid w:val="007E4103"/>
    <w:rsid w:val="008120B8"/>
    <w:rsid w:val="00853955"/>
    <w:rsid w:val="00870AED"/>
    <w:rsid w:val="00873E7F"/>
    <w:rsid w:val="0088014A"/>
    <w:rsid w:val="008822C6"/>
    <w:rsid w:val="008856DE"/>
    <w:rsid w:val="0089102E"/>
    <w:rsid w:val="0089469E"/>
    <w:rsid w:val="008A450B"/>
    <w:rsid w:val="008B60C5"/>
    <w:rsid w:val="008C51C3"/>
    <w:rsid w:val="00905520"/>
    <w:rsid w:val="00920A5D"/>
    <w:rsid w:val="00924787"/>
    <w:rsid w:val="00956585"/>
    <w:rsid w:val="00965622"/>
    <w:rsid w:val="009677D9"/>
    <w:rsid w:val="0098554F"/>
    <w:rsid w:val="009A5FFB"/>
    <w:rsid w:val="009B2648"/>
    <w:rsid w:val="009B4BB7"/>
    <w:rsid w:val="009B6D82"/>
    <w:rsid w:val="009C0CDD"/>
    <w:rsid w:val="009C7F6B"/>
    <w:rsid w:val="009D0132"/>
    <w:rsid w:val="009E1ACD"/>
    <w:rsid w:val="00A37CC3"/>
    <w:rsid w:val="00A617A4"/>
    <w:rsid w:val="00A6513C"/>
    <w:rsid w:val="00A807AE"/>
    <w:rsid w:val="00A87700"/>
    <w:rsid w:val="00A950BB"/>
    <w:rsid w:val="00AB0B22"/>
    <w:rsid w:val="00AF34F6"/>
    <w:rsid w:val="00B14117"/>
    <w:rsid w:val="00B14576"/>
    <w:rsid w:val="00B367CD"/>
    <w:rsid w:val="00B3720D"/>
    <w:rsid w:val="00B431A7"/>
    <w:rsid w:val="00B51CF5"/>
    <w:rsid w:val="00B5762C"/>
    <w:rsid w:val="00B60B80"/>
    <w:rsid w:val="00B65843"/>
    <w:rsid w:val="00B80F0D"/>
    <w:rsid w:val="00BA4634"/>
    <w:rsid w:val="00BA6712"/>
    <w:rsid w:val="00BA76EB"/>
    <w:rsid w:val="00BB13D1"/>
    <w:rsid w:val="00BB72BD"/>
    <w:rsid w:val="00BD11BA"/>
    <w:rsid w:val="00BE186A"/>
    <w:rsid w:val="00BF6460"/>
    <w:rsid w:val="00C4079C"/>
    <w:rsid w:val="00C42B84"/>
    <w:rsid w:val="00C53E50"/>
    <w:rsid w:val="00C6062B"/>
    <w:rsid w:val="00C6711A"/>
    <w:rsid w:val="00C74131"/>
    <w:rsid w:val="00C804A4"/>
    <w:rsid w:val="00C95986"/>
    <w:rsid w:val="00C96938"/>
    <w:rsid w:val="00C9741D"/>
    <w:rsid w:val="00CB2C2C"/>
    <w:rsid w:val="00CC316A"/>
    <w:rsid w:val="00CE48B5"/>
    <w:rsid w:val="00D015D5"/>
    <w:rsid w:val="00D12B97"/>
    <w:rsid w:val="00D62106"/>
    <w:rsid w:val="00D732ED"/>
    <w:rsid w:val="00D917E3"/>
    <w:rsid w:val="00DB0A51"/>
    <w:rsid w:val="00DC01FA"/>
    <w:rsid w:val="00DC0902"/>
    <w:rsid w:val="00DC3E57"/>
    <w:rsid w:val="00DD00AB"/>
    <w:rsid w:val="00DF15DD"/>
    <w:rsid w:val="00E062A1"/>
    <w:rsid w:val="00E52E67"/>
    <w:rsid w:val="00E642F0"/>
    <w:rsid w:val="00E6551F"/>
    <w:rsid w:val="00E70B35"/>
    <w:rsid w:val="00E81358"/>
    <w:rsid w:val="00E90110"/>
    <w:rsid w:val="00E95F6C"/>
    <w:rsid w:val="00EC2ED0"/>
    <w:rsid w:val="00EE1A15"/>
    <w:rsid w:val="00EE5785"/>
    <w:rsid w:val="00EF7629"/>
    <w:rsid w:val="00F84683"/>
    <w:rsid w:val="00F875DA"/>
    <w:rsid w:val="00F979D4"/>
    <w:rsid w:val="00FA41C8"/>
    <w:rsid w:val="00FC747C"/>
    <w:rsid w:val="00FD0A75"/>
    <w:rsid w:val="00FF6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0EA5CB"/>
  <w15:chartTrackingRefBased/>
  <w15:docId w15:val="{84757BF3-5861-482A-A96F-C3FA1077D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F0D"/>
    <w:pPr>
      <w:spacing w:line="360" w:lineRule="auto"/>
      <w:jc w:val="both"/>
    </w:pPr>
    <w:rPr>
      <w:rFonts w:ascii="Times New Roman" w:hAnsi="Times New Roman"/>
      <w:sz w:val="24"/>
      <w14:ligatures w14:val="none"/>
    </w:rPr>
  </w:style>
  <w:style w:type="paragraph" w:styleId="Balk1">
    <w:name w:val="heading 1"/>
    <w:basedOn w:val="Normal"/>
    <w:next w:val="Normal"/>
    <w:link w:val="Balk1Char"/>
    <w:uiPriority w:val="9"/>
    <w:qFormat/>
    <w:rsid w:val="0067357C"/>
    <w:pPr>
      <w:keepNext/>
      <w:keepLines/>
      <w:spacing w:before="240" w:after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7357C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7357C"/>
    <w:pPr>
      <w:keepNext/>
      <w:keepLines/>
      <w:spacing w:before="40" w:after="0"/>
      <w:jc w:val="left"/>
      <w:outlineLvl w:val="2"/>
    </w:pPr>
    <w:rPr>
      <w:rFonts w:eastAsiaTheme="majorEastAsia" w:cstheme="majorBidi"/>
      <w:b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7357C"/>
    <w:rPr>
      <w:rFonts w:ascii="Times New Roman" w:eastAsiaTheme="majorEastAsia" w:hAnsi="Times New Roman" w:cstheme="majorBidi"/>
      <w:b/>
      <w:caps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67357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67357C"/>
    <w:rPr>
      <w:rFonts w:ascii="Times New Roman" w:eastAsiaTheme="majorEastAsia" w:hAnsi="Times New Roman" w:cstheme="majorBidi"/>
      <w:b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0239DA"/>
    <w:rPr>
      <w:color w:val="0563C1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0239DA"/>
    <w:rPr>
      <w:color w:val="954F72"/>
      <w:u w:val="single"/>
    </w:rPr>
  </w:style>
  <w:style w:type="paragraph" w:customStyle="1" w:styleId="msonormal0">
    <w:name w:val="msonormal"/>
    <w:basedOn w:val="Normal"/>
    <w:rsid w:val="000239D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65">
    <w:name w:val="xl65"/>
    <w:basedOn w:val="Normal"/>
    <w:rsid w:val="000239DA"/>
    <w:pP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66">
    <w:name w:val="xl66"/>
    <w:basedOn w:val="Normal"/>
    <w:rsid w:val="000239D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67">
    <w:name w:val="xl67"/>
    <w:basedOn w:val="Normal"/>
    <w:rsid w:val="000239DA"/>
    <w:pP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68">
    <w:name w:val="xl68"/>
    <w:basedOn w:val="Normal"/>
    <w:rsid w:val="000239D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69">
    <w:name w:val="xl69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70">
    <w:name w:val="xl70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71">
    <w:name w:val="xl71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72">
    <w:name w:val="xl72"/>
    <w:basedOn w:val="Normal"/>
    <w:rsid w:val="000239DA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73">
    <w:name w:val="xl73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74">
    <w:name w:val="xl74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75">
    <w:name w:val="xl75"/>
    <w:basedOn w:val="Normal"/>
    <w:rsid w:val="000239DA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76">
    <w:name w:val="xl76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8"/>
      <w:szCs w:val="28"/>
      <w:lang w:eastAsia="tr-TR"/>
    </w:rPr>
  </w:style>
  <w:style w:type="paragraph" w:customStyle="1" w:styleId="xl77">
    <w:name w:val="xl77"/>
    <w:basedOn w:val="Normal"/>
    <w:rsid w:val="000239D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78">
    <w:name w:val="xl78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79">
    <w:name w:val="xl79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80">
    <w:name w:val="xl80"/>
    <w:basedOn w:val="Normal"/>
    <w:rsid w:val="000239D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81">
    <w:name w:val="xl81"/>
    <w:basedOn w:val="Normal"/>
    <w:rsid w:val="000239DA"/>
    <w:pPr>
      <w:pBdr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82">
    <w:name w:val="xl82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83">
    <w:name w:val="xl83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84">
    <w:name w:val="xl84"/>
    <w:basedOn w:val="Normal"/>
    <w:rsid w:val="000239D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85">
    <w:name w:val="xl85"/>
    <w:basedOn w:val="Normal"/>
    <w:rsid w:val="000239D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86">
    <w:name w:val="xl86"/>
    <w:basedOn w:val="Normal"/>
    <w:rsid w:val="000239DA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87">
    <w:name w:val="xl87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88">
    <w:name w:val="xl88"/>
    <w:basedOn w:val="Normal"/>
    <w:rsid w:val="000239D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89">
    <w:name w:val="xl89"/>
    <w:basedOn w:val="Normal"/>
    <w:rsid w:val="000239DA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90">
    <w:name w:val="xl90"/>
    <w:basedOn w:val="Normal"/>
    <w:rsid w:val="000239DA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91">
    <w:name w:val="xl91"/>
    <w:basedOn w:val="Normal"/>
    <w:rsid w:val="000239DA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92">
    <w:name w:val="xl92"/>
    <w:basedOn w:val="Normal"/>
    <w:rsid w:val="000239D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93">
    <w:name w:val="xl93"/>
    <w:basedOn w:val="Normal"/>
    <w:rsid w:val="000239DA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94">
    <w:name w:val="xl94"/>
    <w:basedOn w:val="Normal"/>
    <w:rsid w:val="000239DA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95">
    <w:name w:val="xl95"/>
    <w:basedOn w:val="Normal"/>
    <w:rsid w:val="000239DA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96">
    <w:name w:val="xl96"/>
    <w:basedOn w:val="Normal"/>
    <w:rsid w:val="000239DA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97">
    <w:name w:val="xl97"/>
    <w:basedOn w:val="Normal"/>
    <w:rsid w:val="000239DA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98">
    <w:name w:val="xl98"/>
    <w:basedOn w:val="Normal"/>
    <w:rsid w:val="000239D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99">
    <w:name w:val="xl99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100">
    <w:name w:val="xl100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01">
    <w:name w:val="xl101"/>
    <w:basedOn w:val="Normal"/>
    <w:rsid w:val="000239DA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02">
    <w:name w:val="xl102"/>
    <w:basedOn w:val="Normal"/>
    <w:rsid w:val="000239DA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03">
    <w:name w:val="xl103"/>
    <w:basedOn w:val="Normal"/>
    <w:rsid w:val="000239D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104">
    <w:name w:val="xl104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105">
    <w:name w:val="xl105"/>
    <w:basedOn w:val="Normal"/>
    <w:rsid w:val="000239D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106">
    <w:name w:val="xl106"/>
    <w:basedOn w:val="Normal"/>
    <w:rsid w:val="000239D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szCs w:val="24"/>
      <w:lang w:eastAsia="tr-TR"/>
    </w:rPr>
  </w:style>
  <w:style w:type="paragraph" w:customStyle="1" w:styleId="xl107">
    <w:name w:val="xl107"/>
    <w:basedOn w:val="Normal"/>
    <w:rsid w:val="000239D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08">
    <w:name w:val="xl108"/>
    <w:basedOn w:val="Normal"/>
    <w:rsid w:val="000239D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09">
    <w:name w:val="xl109"/>
    <w:basedOn w:val="Normal"/>
    <w:rsid w:val="000239D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0">
    <w:name w:val="xl110"/>
    <w:basedOn w:val="Normal"/>
    <w:rsid w:val="000239D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1">
    <w:name w:val="xl111"/>
    <w:basedOn w:val="Normal"/>
    <w:rsid w:val="000239D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2">
    <w:name w:val="xl112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3">
    <w:name w:val="xl113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4">
    <w:name w:val="xl114"/>
    <w:basedOn w:val="Normal"/>
    <w:rsid w:val="000239D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5">
    <w:name w:val="xl115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6">
    <w:name w:val="xl116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17">
    <w:name w:val="xl117"/>
    <w:basedOn w:val="Normal"/>
    <w:rsid w:val="000239D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18">
    <w:name w:val="xl118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19">
    <w:name w:val="xl119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120">
    <w:name w:val="xl120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121">
    <w:name w:val="xl121"/>
    <w:basedOn w:val="Normal"/>
    <w:rsid w:val="000239D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22">
    <w:name w:val="xl122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23">
    <w:name w:val="xl123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124">
    <w:name w:val="xl124"/>
    <w:basedOn w:val="Normal"/>
    <w:rsid w:val="000239DA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125">
    <w:name w:val="xl125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26">
    <w:name w:val="xl126"/>
    <w:basedOn w:val="Normal"/>
    <w:rsid w:val="000239D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27">
    <w:name w:val="xl127"/>
    <w:basedOn w:val="Normal"/>
    <w:rsid w:val="000239DA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28">
    <w:name w:val="xl128"/>
    <w:basedOn w:val="Normal"/>
    <w:rsid w:val="000239D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29">
    <w:name w:val="xl129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30">
    <w:name w:val="xl130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31">
    <w:name w:val="xl131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32">
    <w:name w:val="xl132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33">
    <w:name w:val="xl133"/>
    <w:basedOn w:val="Normal"/>
    <w:rsid w:val="000239D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paragraph" w:customStyle="1" w:styleId="xl134">
    <w:name w:val="xl134"/>
    <w:basedOn w:val="Normal"/>
    <w:rsid w:val="000239D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35">
    <w:name w:val="xl135"/>
    <w:basedOn w:val="Normal"/>
    <w:rsid w:val="000239D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eastAsia="tr-TR"/>
    </w:rPr>
  </w:style>
  <w:style w:type="paragraph" w:customStyle="1" w:styleId="xl136">
    <w:name w:val="xl136"/>
    <w:basedOn w:val="Normal"/>
    <w:rsid w:val="000239D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137">
    <w:name w:val="xl137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  <w:lang w:eastAsia="tr-TR"/>
    </w:rPr>
  </w:style>
  <w:style w:type="paragraph" w:customStyle="1" w:styleId="xl138">
    <w:name w:val="xl138"/>
    <w:basedOn w:val="Normal"/>
    <w:rsid w:val="000239DA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39">
    <w:name w:val="xl139"/>
    <w:basedOn w:val="Normal"/>
    <w:rsid w:val="000239DA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000000" w:fill="8497B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color w:val="000000"/>
      <w:sz w:val="20"/>
      <w:szCs w:val="20"/>
      <w:lang w:eastAsia="tr-TR"/>
    </w:rPr>
  </w:style>
  <w:style w:type="paragraph" w:customStyle="1" w:styleId="xl140">
    <w:name w:val="xl140"/>
    <w:basedOn w:val="Normal"/>
    <w:rsid w:val="000239DA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000000" w:fill="8497B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color w:val="000000"/>
      <w:sz w:val="20"/>
      <w:szCs w:val="20"/>
      <w:lang w:eastAsia="tr-TR"/>
    </w:rPr>
  </w:style>
  <w:style w:type="paragraph" w:customStyle="1" w:styleId="xl141">
    <w:name w:val="xl141"/>
    <w:basedOn w:val="Normal"/>
    <w:rsid w:val="000239DA"/>
    <w:pPr>
      <w:pBdr>
        <w:top w:val="single" w:sz="8" w:space="0" w:color="auto"/>
        <w:bottom w:val="single" w:sz="4" w:space="0" w:color="auto"/>
      </w:pBdr>
      <w:shd w:val="clear" w:color="000000" w:fill="8497B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color w:val="000000"/>
      <w:sz w:val="20"/>
      <w:szCs w:val="20"/>
      <w:lang w:eastAsia="tr-TR"/>
    </w:rPr>
  </w:style>
  <w:style w:type="paragraph" w:customStyle="1" w:styleId="xl142">
    <w:name w:val="xl142"/>
    <w:basedOn w:val="Normal"/>
    <w:rsid w:val="000239D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43">
    <w:name w:val="xl143"/>
    <w:basedOn w:val="Normal"/>
    <w:rsid w:val="000239DA"/>
    <w:pPr>
      <w:pBdr>
        <w:top w:val="single" w:sz="8" w:space="0" w:color="auto"/>
        <w:left w:val="single" w:sz="8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44">
    <w:name w:val="xl144"/>
    <w:basedOn w:val="Normal"/>
    <w:rsid w:val="000239DA"/>
    <w:pPr>
      <w:pBdr>
        <w:top w:val="single" w:sz="8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45">
    <w:name w:val="xl145"/>
    <w:basedOn w:val="Normal"/>
    <w:rsid w:val="000239DA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46">
    <w:name w:val="xl146"/>
    <w:basedOn w:val="Normal"/>
    <w:rsid w:val="000239DA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47">
    <w:name w:val="xl147"/>
    <w:basedOn w:val="Normal"/>
    <w:rsid w:val="000239DA"/>
    <w:pPr>
      <w:pBdr>
        <w:left w:val="single" w:sz="8" w:space="0" w:color="auto"/>
        <w:bottom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48">
    <w:name w:val="xl148"/>
    <w:basedOn w:val="Normal"/>
    <w:rsid w:val="000239DA"/>
    <w:pPr>
      <w:pBdr>
        <w:bottom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49">
    <w:name w:val="xl149"/>
    <w:basedOn w:val="Normal"/>
    <w:rsid w:val="000239DA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0">
    <w:name w:val="xl150"/>
    <w:basedOn w:val="Normal"/>
    <w:rsid w:val="000239DA"/>
    <w:pPr>
      <w:pBdr>
        <w:left w:val="single" w:sz="4" w:space="0" w:color="auto"/>
        <w:bottom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1">
    <w:name w:val="xl151"/>
    <w:basedOn w:val="Normal"/>
    <w:rsid w:val="000239D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2">
    <w:name w:val="xl152"/>
    <w:basedOn w:val="Normal"/>
    <w:rsid w:val="000239DA"/>
    <w:pPr>
      <w:pBdr>
        <w:top w:val="single" w:sz="8" w:space="0" w:color="auto"/>
        <w:bottom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3">
    <w:name w:val="xl153"/>
    <w:basedOn w:val="Normal"/>
    <w:rsid w:val="000239DA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4">
    <w:name w:val="xl154"/>
    <w:basedOn w:val="Normal"/>
    <w:rsid w:val="000239DA"/>
    <w:pPr>
      <w:pBdr>
        <w:top w:val="single" w:sz="8" w:space="0" w:color="auto"/>
        <w:bottom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5">
    <w:name w:val="xl155"/>
    <w:basedOn w:val="Normal"/>
    <w:rsid w:val="000239D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6">
    <w:name w:val="xl156"/>
    <w:basedOn w:val="Normal"/>
    <w:rsid w:val="000239DA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8CBAD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7">
    <w:name w:val="xl157"/>
    <w:basedOn w:val="Normal"/>
    <w:rsid w:val="000239DA"/>
    <w:pP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58">
    <w:name w:val="xl158"/>
    <w:basedOn w:val="Normal"/>
    <w:rsid w:val="000239DA"/>
    <w:pP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i/>
      <w:iCs/>
      <w:color w:val="FF0000"/>
      <w:sz w:val="20"/>
      <w:szCs w:val="20"/>
      <w:lang w:eastAsia="tr-TR"/>
    </w:rPr>
  </w:style>
  <w:style w:type="paragraph" w:customStyle="1" w:styleId="xl159">
    <w:name w:val="xl159"/>
    <w:basedOn w:val="Normal"/>
    <w:rsid w:val="000239D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160">
    <w:name w:val="xl160"/>
    <w:basedOn w:val="Normal"/>
    <w:rsid w:val="000239DA"/>
    <w:pPr>
      <w:pBdr>
        <w:top w:val="single" w:sz="8" w:space="0" w:color="auto"/>
        <w:bottom w:val="single" w:sz="8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161">
    <w:name w:val="xl161"/>
    <w:basedOn w:val="Normal"/>
    <w:rsid w:val="000239D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eastAsia="tr-TR"/>
    </w:rPr>
  </w:style>
  <w:style w:type="paragraph" w:customStyle="1" w:styleId="xl162">
    <w:name w:val="xl162"/>
    <w:basedOn w:val="Normal"/>
    <w:rsid w:val="000239DA"/>
    <w:pPr>
      <w:pBdr>
        <w:left w:val="single" w:sz="8" w:space="0" w:color="auto"/>
      </w:pBdr>
      <w:shd w:val="clear" w:color="000000" w:fill="BDD7EE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0"/>
      <w:szCs w:val="20"/>
      <w:lang w:eastAsia="tr-TR"/>
    </w:rPr>
  </w:style>
  <w:style w:type="paragraph" w:customStyle="1" w:styleId="xl163">
    <w:name w:val="xl163"/>
    <w:basedOn w:val="Normal"/>
    <w:rsid w:val="000239DA"/>
    <w:pPr>
      <w:shd w:val="clear" w:color="000000" w:fill="BDD7EE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0"/>
      <w:szCs w:val="20"/>
      <w:lang w:eastAsia="tr-TR"/>
    </w:rPr>
  </w:style>
  <w:style w:type="paragraph" w:customStyle="1" w:styleId="xl164">
    <w:name w:val="xl164"/>
    <w:basedOn w:val="Normal"/>
    <w:rsid w:val="000239DA"/>
    <w:pPr>
      <w:pBdr>
        <w:right w:val="single" w:sz="8" w:space="0" w:color="auto"/>
      </w:pBdr>
      <w:shd w:val="clear" w:color="000000" w:fill="BDD7EE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0"/>
      <w:szCs w:val="20"/>
      <w:lang w:eastAsia="tr-TR"/>
    </w:rPr>
  </w:style>
  <w:style w:type="paragraph" w:customStyle="1" w:styleId="xl165">
    <w:name w:val="xl165"/>
    <w:basedOn w:val="Normal"/>
    <w:rsid w:val="000239DA"/>
    <w:pPr>
      <w:pBdr>
        <w:left w:val="single" w:sz="8" w:space="0" w:color="auto"/>
        <w:bottom w:val="single" w:sz="8" w:space="0" w:color="auto"/>
      </w:pBdr>
      <w:shd w:val="clear" w:color="000000" w:fill="BDD7EE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0"/>
      <w:szCs w:val="20"/>
      <w:lang w:eastAsia="tr-TR"/>
    </w:rPr>
  </w:style>
  <w:style w:type="paragraph" w:customStyle="1" w:styleId="xl166">
    <w:name w:val="xl166"/>
    <w:basedOn w:val="Normal"/>
    <w:rsid w:val="000239DA"/>
    <w:pPr>
      <w:pBdr>
        <w:bottom w:val="single" w:sz="8" w:space="0" w:color="auto"/>
      </w:pBdr>
      <w:shd w:val="clear" w:color="000000" w:fill="BDD7EE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0"/>
      <w:szCs w:val="20"/>
      <w:lang w:eastAsia="tr-TR"/>
    </w:rPr>
  </w:style>
  <w:style w:type="paragraph" w:customStyle="1" w:styleId="xl167">
    <w:name w:val="xl167"/>
    <w:basedOn w:val="Normal"/>
    <w:rsid w:val="000239DA"/>
    <w:pPr>
      <w:pBdr>
        <w:bottom w:val="single" w:sz="8" w:space="0" w:color="auto"/>
        <w:right w:val="single" w:sz="8" w:space="0" w:color="auto"/>
      </w:pBdr>
      <w:shd w:val="clear" w:color="000000" w:fill="BDD7EE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0"/>
      <w:szCs w:val="20"/>
      <w:lang w:eastAsia="tr-TR"/>
    </w:rPr>
  </w:style>
  <w:style w:type="paragraph" w:customStyle="1" w:styleId="xl168">
    <w:name w:val="xl168"/>
    <w:basedOn w:val="Normal"/>
    <w:rsid w:val="000239DA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  <w:style w:type="paragraph" w:customStyle="1" w:styleId="xl169">
    <w:name w:val="xl169"/>
    <w:basedOn w:val="Normal"/>
    <w:rsid w:val="000239DA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99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BD7EF6-45E5-4BD6-911B-B2DCB6355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ğuz Kaan ÇİNİCİ</dc:creator>
  <cp:keywords/>
  <dc:description/>
  <cp:lastModifiedBy>AİM</cp:lastModifiedBy>
  <cp:revision>4</cp:revision>
  <cp:lastPrinted>2025-03-05T09:45:00Z</cp:lastPrinted>
  <dcterms:created xsi:type="dcterms:W3CDTF">2026-02-11T10:10:00Z</dcterms:created>
  <dcterms:modified xsi:type="dcterms:W3CDTF">2026-02-1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402201f9d1c687b58ef875f18bf8a164421bbc242ae1e8f043da75a58bffd3</vt:lpwstr>
  </property>
</Properties>
</file>